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F97C5" w14:textId="300E04F8" w:rsidR="000C1988" w:rsidRDefault="000C1988" w:rsidP="000C1988">
      <w:pPr>
        <w:pStyle w:val="Title"/>
      </w:pPr>
      <w:r>
        <w:t xml:space="preserve">Membership Agreement </w:t>
      </w:r>
    </w:p>
    <w:p w14:paraId="027E2BF3" w14:textId="77777777" w:rsidR="000C1988" w:rsidRDefault="000C1988" w:rsidP="0046139B">
      <w:pPr>
        <w:pStyle w:val="Heading5"/>
      </w:pPr>
      <w:r>
        <w:t xml:space="preserve">For the institution </w:t>
      </w:r>
    </w:p>
    <w:p w14:paraId="71154574" w14:textId="77777777" w:rsidR="00453D57" w:rsidRDefault="000C1988" w:rsidP="000C1988">
      <w:pPr>
        <w:pStyle w:val="NoSpacing"/>
      </w:pPr>
      <w:r>
        <w:t>On behalf of</w:t>
      </w:r>
      <w:r w:rsidR="00AA1DEB">
        <w:t xml:space="preserve"> </w:t>
      </w:r>
      <w:r w:rsidR="0046139B">
        <w:t>___________________________________</w:t>
      </w:r>
      <w:r w:rsidR="00453D57">
        <w:t>____________________________</w:t>
      </w:r>
    </w:p>
    <w:p w14:paraId="6C8DF42B" w14:textId="77777777" w:rsidR="00453D57" w:rsidRDefault="00453D57" w:rsidP="000C1988">
      <w:pPr>
        <w:pStyle w:val="NoSpacing"/>
      </w:pPr>
    </w:p>
    <w:p w14:paraId="3D68B26A" w14:textId="1CDCF994" w:rsidR="000C1988" w:rsidRDefault="000C1988" w:rsidP="000C1988">
      <w:pPr>
        <w:pStyle w:val="NoSpacing"/>
      </w:pPr>
      <w:r>
        <w:t xml:space="preserve">this the </w:t>
      </w:r>
      <w:r w:rsidR="00CE1EBB">
        <w:t>_</w:t>
      </w:r>
      <w:r w:rsidR="00AA1DEB">
        <w:t>___</w:t>
      </w:r>
      <w:r>
        <w:t xml:space="preserve">day of </w:t>
      </w:r>
      <w:r w:rsidR="00AA1DEB">
        <w:t>___</w:t>
      </w:r>
      <w:r w:rsidR="0046139B">
        <w:t>______</w:t>
      </w:r>
      <w:r w:rsidR="00AA1DEB">
        <w:t>__</w:t>
      </w:r>
      <w:proofErr w:type="gramStart"/>
      <w:r w:rsidR="00AA1DEB">
        <w:t>_</w:t>
      </w:r>
      <w:r>
        <w:t xml:space="preserve">  20</w:t>
      </w:r>
      <w:proofErr w:type="gramEnd"/>
      <w:r w:rsidR="0046139B">
        <w:t>______</w:t>
      </w:r>
      <w:r>
        <w:t xml:space="preserve">,  </w:t>
      </w:r>
    </w:p>
    <w:p w14:paraId="74915BA2" w14:textId="77777777" w:rsidR="000C1988" w:rsidRDefault="000C1988" w:rsidP="000C1988">
      <w:pPr>
        <w:pStyle w:val="NoSpacing"/>
      </w:pPr>
      <w:r>
        <w:t xml:space="preserve"> </w:t>
      </w:r>
    </w:p>
    <w:p w14:paraId="07753F81" w14:textId="25032FA3" w:rsidR="000C1988" w:rsidRDefault="00C70655" w:rsidP="000C1988">
      <w:pPr>
        <w:pStyle w:val="NoSpacing"/>
      </w:pPr>
      <w:r>
        <w:t>Institution</w:t>
      </w:r>
      <w:r w:rsidR="000C1988">
        <w:t xml:space="preserve"> Federal Student Aid Code is:</w:t>
      </w:r>
      <w:r w:rsidR="0046139B">
        <w:t xml:space="preserve"> </w:t>
      </w:r>
      <w:r w:rsidR="000C1988">
        <w:t>_______________________</w:t>
      </w:r>
      <w:proofErr w:type="gramStart"/>
      <w:r w:rsidR="000C1988">
        <w:t xml:space="preserve">_ </w:t>
      </w:r>
      <w:r w:rsidR="001D6BC1">
        <w:t>.</w:t>
      </w:r>
      <w:proofErr w:type="gramEnd"/>
    </w:p>
    <w:p w14:paraId="3811EFD6" w14:textId="77777777" w:rsidR="000C1988" w:rsidRDefault="000C1988" w:rsidP="000C1988">
      <w:pPr>
        <w:pStyle w:val="NoSpacing"/>
      </w:pPr>
      <w:r>
        <w:t xml:space="preserve"> </w:t>
      </w:r>
    </w:p>
    <w:p w14:paraId="7690C835" w14:textId="77777777" w:rsidR="001D6BC1" w:rsidRDefault="00552625" w:rsidP="0046139B">
      <w:pPr>
        <w:pStyle w:val="NoSpacing"/>
        <w:spacing w:after="240"/>
      </w:pPr>
      <w:r>
        <w:t>_______________________________________</w:t>
      </w:r>
      <w:r w:rsidR="00453D57">
        <w:t>__________________________________</w:t>
      </w:r>
      <w:r>
        <w:t xml:space="preserve"> </w:t>
      </w:r>
    </w:p>
    <w:p w14:paraId="232AB285" w14:textId="7EB4186B" w:rsidR="000C1988" w:rsidRDefault="000C1988" w:rsidP="0046139B">
      <w:pPr>
        <w:pStyle w:val="NoSpacing"/>
        <w:spacing w:after="240"/>
      </w:pPr>
      <w:r>
        <w:t>accept</w:t>
      </w:r>
      <w:r w:rsidR="00552625">
        <w:t>s</w:t>
      </w:r>
      <w:r>
        <w:t xml:space="preserve"> membership in The Tuition Exchange, Inc. and agree</w:t>
      </w:r>
      <w:r w:rsidR="00552625">
        <w:t>s</w:t>
      </w:r>
      <w:r>
        <w:t>:</w:t>
      </w:r>
      <w:r w:rsidR="0046139B">
        <w:t xml:space="preserve"> </w:t>
      </w:r>
      <w:r w:rsidR="007E0D1B">
        <w:t xml:space="preserve"> </w:t>
      </w:r>
    </w:p>
    <w:p w14:paraId="380F609F" w14:textId="77777777" w:rsidR="000C1988" w:rsidRDefault="000C1988" w:rsidP="0046139B">
      <w:pPr>
        <w:pStyle w:val="NoSpacing"/>
        <w:numPr>
          <w:ilvl w:val="0"/>
          <w:numId w:val="2"/>
        </w:numPr>
        <w:spacing w:after="120"/>
      </w:pPr>
      <w:r>
        <w:t xml:space="preserve">to honor all continuing scholarship commitments made by this institution to students participating in the tuition exchange program; </w:t>
      </w:r>
    </w:p>
    <w:p w14:paraId="40FA9877" w14:textId="77777777" w:rsidR="000C1988" w:rsidRDefault="000C1988" w:rsidP="0046139B">
      <w:pPr>
        <w:pStyle w:val="NoSpacing"/>
        <w:numPr>
          <w:ilvl w:val="0"/>
          <w:numId w:val="2"/>
        </w:numPr>
        <w:spacing w:after="120"/>
      </w:pPr>
      <w:r>
        <w:t xml:space="preserve">to appoint a Liaison Officer, to establish eligibility criteria for tuition exchange scholars sponsored by this institution, to set guidelines for selection of scholars among qualified candidates nominated by member institutions; and to maintain a balance between students sent (exports) and students received (imports); </w:t>
      </w:r>
    </w:p>
    <w:p w14:paraId="68B7EBDD" w14:textId="77777777" w:rsidR="000C1988" w:rsidRDefault="000C1988" w:rsidP="0046139B">
      <w:pPr>
        <w:pStyle w:val="NoSpacing"/>
        <w:numPr>
          <w:ilvl w:val="0"/>
          <w:numId w:val="2"/>
        </w:numPr>
        <w:spacing w:after="120"/>
      </w:pPr>
      <w:r>
        <w:t xml:space="preserve">to adhere to such policies and procedures as may be established and legally amended by the Board of Directors of The Tuition Exchange, Inc., and to pay membership and participation fees established by the Board, and; </w:t>
      </w:r>
    </w:p>
    <w:p w14:paraId="72E066EE" w14:textId="78121649" w:rsidR="000C1988" w:rsidRDefault="000C1988" w:rsidP="0046139B">
      <w:pPr>
        <w:pStyle w:val="NoSpacing"/>
        <w:numPr>
          <w:ilvl w:val="0"/>
          <w:numId w:val="2"/>
        </w:numPr>
        <w:spacing w:after="120"/>
      </w:pPr>
      <w:r>
        <w:t xml:space="preserve">to file </w:t>
      </w:r>
      <w:r w:rsidR="00C70655">
        <w:t>enrollment</w:t>
      </w:r>
      <w:r>
        <w:t xml:space="preserve"> report</w:t>
      </w:r>
      <w:r w:rsidR="00C70655">
        <w:t>s</w:t>
      </w:r>
      <w:r>
        <w:t xml:space="preserve"> in a timely manner listing enrolled scholars “imported</w:t>
      </w:r>
      <w:r w:rsidR="00F13BE9">
        <w:t>”</w:t>
      </w:r>
      <w:r>
        <w:t xml:space="preserve"> from other member institutions and certified scholars “export</w:t>
      </w:r>
      <w:r w:rsidR="00F13BE9">
        <w:t>ed</w:t>
      </w:r>
      <w:r>
        <w:t xml:space="preserve">” to member institutions. </w:t>
      </w:r>
    </w:p>
    <w:p w14:paraId="25D9BD03" w14:textId="3C8DC961" w:rsidR="000C1988" w:rsidRDefault="000C1988" w:rsidP="000C1988">
      <w:pPr>
        <w:pStyle w:val="NoSpacing"/>
      </w:pPr>
      <w:r>
        <w:t xml:space="preserve">Provided that this institution may withdraw from The Tuition Exchange, Inc. upon written notification at any time that this institution has honored </w:t>
      </w:r>
      <w:r w:rsidR="00453D57">
        <w:t xml:space="preserve">or indicates in writing that it will honor all the scholarships awarded under this agreement prior to the withdrawal notice.  The institution shall continue to pay annual membership dues and participation </w:t>
      </w:r>
      <w:r w:rsidR="00C40CAA">
        <w:t>fees and</w:t>
      </w:r>
      <w:r w:rsidR="00453D57">
        <w:t xml:space="preserve"> will continue to receive Tuition Exchange services until </w:t>
      </w:r>
      <w:proofErr w:type="gramStart"/>
      <w:r w:rsidR="00453D57">
        <w:t>all of</w:t>
      </w:r>
      <w:proofErr w:type="gramEnd"/>
      <w:r w:rsidR="00453D57">
        <w:t xml:space="preserve"> its certified export and import scholarship commitments are honored.</w:t>
      </w:r>
      <w:r>
        <w:t xml:space="preserve"> </w:t>
      </w:r>
    </w:p>
    <w:p w14:paraId="2D34DC01" w14:textId="77777777" w:rsidR="000C1988" w:rsidRDefault="000C1988" w:rsidP="000C1988">
      <w:pPr>
        <w:pStyle w:val="NoSpacing"/>
      </w:pPr>
      <w:r>
        <w:t xml:space="preserve"> </w:t>
      </w:r>
    </w:p>
    <w:p w14:paraId="5FE8E9E1" w14:textId="77777777" w:rsidR="0046139B" w:rsidRDefault="0046139B">
      <w:pPr>
        <w:rPr>
          <w:color w:val="auto"/>
        </w:rPr>
      </w:pPr>
      <w:r>
        <w:br w:type="page"/>
      </w:r>
    </w:p>
    <w:p w14:paraId="05613C93" w14:textId="77777777" w:rsidR="000C1988" w:rsidRDefault="000C1988" w:rsidP="0046139B">
      <w:pPr>
        <w:pStyle w:val="Heading5"/>
      </w:pPr>
      <w:r>
        <w:lastRenderedPageBreak/>
        <w:t xml:space="preserve">For the Tuition Exchange, Inc. </w:t>
      </w:r>
    </w:p>
    <w:p w14:paraId="7E5D9317" w14:textId="39146EC6" w:rsidR="000C1988" w:rsidRDefault="000C1988" w:rsidP="000C1988">
      <w:pPr>
        <w:pStyle w:val="NoSpacing"/>
      </w:pPr>
      <w:r>
        <w:t>The Tuition Exchange</w:t>
      </w:r>
      <w:r w:rsidR="00552625">
        <w:t>,</w:t>
      </w:r>
      <w:r>
        <w:t xml:space="preserve"> Inc.</w:t>
      </w:r>
      <w:r w:rsidR="00552625">
        <w:t>,</w:t>
      </w:r>
      <w:r>
        <w:t xml:space="preserve"> Board of Directors</w:t>
      </w:r>
      <w:r w:rsidR="00552625">
        <w:t xml:space="preserve"> </w:t>
      </w:r>
      <w:r>
        <w:t xml:space="preserve">agree: </w:t>
      </w:r>
    </w:p>
    <w:p w14:paraId="66E0C254" w14:textId="77777777" w:rsidR="000C1988" w:rsidRDefault="000C1988" w:rsidP="000C1988">
      <w:pPr>
        <w:pStyle w:val="NoSpacing"/>
      </w:pPr>
      <w:r>
        <w:t xml:space="preserve"> </w:t>
      </w:r>
    </w:p>
    <w:p w14:paraId="578BFCC9" w14:textId="77777777" w:rsidR="000C1988" w:rsidRDefault="000C1988" w:rsidP="000C1988">
      <w:pPr>
        <w:pStyle w:val="NoSpacing"/>
        <w:numPr>
          <w:ilvl w:val="0"/>
          <w:numId w:val="4"/>
        </w:numPr>
      </w:pPr>
      <w:r>
        <w:t xml:space="preserve">to develop and implement policies and procedures that promote exchange among members and assist them to maintain a balance between imports and exports; </w:t>
      </w:r>
    </w:p>
    <w:p w14:paraId="306D96EB" w14:textId="77777777" w:rsidR="000C1988" w:rsidRDefault="000C1988" w:rsidP="000C1988">
      <w:pPr>
        <w:pStyle w:val="NoSpacing"/>
        <w:numPr>
          <w:ilvl w:val="0"/>
          <w:numId w:val="4"/>
        </w:numPr>
      </w:pPr>
      <w:r>
        <w:t xml:space="preserve">to recruit new member institutions and to electronically maintain updated lists of participating institutions; </w:t>
      </w:r>
    </w:p>
    <w:p w14:paraId="77437E6C" w14:textId="77777777" w:rsidR="000C1988" w:rsidRDefault="000C1988" w:rsidP="000C1988">
      <w:pPr>
        <w:pStyle w:val="NoSpacing"/>
        <w:numPr>
          <w:ilvl w:val="0"/>
          <w:numId w:val="4"/>
        </w:numPr>
      </w:pPr>
      <w:r>
        <w:t xml:space="preserve">to help train Liaison Officers and provide general information to member institutions and employee families, and; </w:t>
      </w:r>
    </w:p>
    <w:p w14:paraId="7355F941" w14:textId="77777777" w:rsidR="000C1988" w:rsidRDefault="000C1988" w:rsidP="000C1988">
      <w:pPr>
        <w:pStyle w:val="NoSpacing"/>
        <w:numPr>
          <w:ilvl w:val="0"/>
          <w:numId w:val="4"/>
        </w:numPr>
      </w:pPr>
      <w:r>
        <w:t xml:space="preserve">to maintain a database to record and report Tuition Exchange scholarships to the sponsoring and host institutions. </w:t>
      </w:r>
    </w:p>
    <w:p w14:paraId="444834EA" w14:textId="77777777" w:rsidR="000C1988" w:rsidRDefault="000C1988" w:rsidP="000C1988">
      <w:pPr>
        <w:pStyle w:val="NoSpacing"/>
      </w:pPr>
      <w:r>
        <w:t xml:space="preserve"> </w:t>
      </w:r>
    </w:p>
    <w:p w14:paraId="2122CA0E" w14:textId="616EA904" w:rsidR="000C1988" w:rsidRDefault="00552625" w:rsidP="000C1988">
      <w:pPr>
        <w:pStyle w:val="NoSpacing"/>
      </w:pPr>
      <w:r>
        <w:t xml:space="preserve">The Tuition Exchange, Inc., </w:t>
      </w:r>
      <w:r w:rsidR="000C1988">
        <w:t xml:space="preserve">indemnification for liability and related expenses shall be limited to directors, officers or employees of </w:t>
      </w:r>
      <w:r>
        <w:t>T</w:t>
      </w:r>
      <w:r w:rsidR="000C1988">
        <w:t xml:space="preserve">he Tuition Exchange, Inc., and shall not include employees of members. </w:t>
      </w:r>
    </w:p>
    <w:p w14:paraId="4EAE34C8" w14:textId="77777777" w:rsidR="000C1988" w:rsidRDefault="000C1988" w:rsidP="000C1988">
      <w:pPr>
        <w:pStyle w:val="NoSpacing"/>
      </w:pPr>
    </w:p>
    <w:p w14:paraId="0C2BB141" w14:textId="77777777" w:rsidR="000C1988" w:rsidRDefault="000C1988" w:rsidP="000C1988">
      <w:pPr>
        <w:pStyle w:val="NoSpacing"/>
      </w:pPr>
      <w:r>
        <w:t xml:space="preserve">The Tuition Exchange Scholarship Award is for full tuition or the optional set rate. They are granted by member institutions and not by The Tuition Exchange, Inc., which accepts no responsibility for any misunderstanding between applicants and institutions concerning the selection and award process, amount and/or duration of scholarships, or special circumstances which might lead to early termination of a scholarship award. </w:t>
      </w:r>
    </w:p>
    <w:p w14:paraId="033BC0DE" w14:textId="77777777" w:rsidR="000C1988" w:rsidRDefault="000C1988" w:rsidP="000C1988">
      <w:pPr>
        <w:pStyle w:val="NoSpacing"/>
      </w:pPr>
      <w:r>
        <w:t xml:space="preserve"> </w:t>
      </w:r>
    </w:p>
    <w:p w14:paraId="2662A53E" w14:textId="77777777" w:rsidR="000C1988" w:rsidRDefault="000C1988" w:rsidP="000C1988">
      <w:pPr>
        <w:pStyle w:val="NoSpacing"/>
      </w:pPr>
      <w:r>
        <w:t>For academic year</w:t>
      </w:r>
      <w:r w:rsidR="0046139B">
        <w:t xml:space="preserve"> </w:t>
      </w:r>
      <w:r>
        <w:t xml:space="preserve">_____- ______ certified candidates from other participating colleges and universities, if admitted and offered a TE scholarship at this institution, will receive: </w:t>
      </w:r>
    </w:p>
    <w:p w14:paraId="316A15E4" w14:textId="77777777" w:rsidR="000C1988" w:rsidRDefault="000C1988" w:rsidP="000C1988">
      <w:pPr>
        <w:pStyle w:val="NoSpacing"/>
      </w:pPr>
      <w:r>
        <w:t xml:space="preserve"> </w:t>
      </w:r>
    </w:p>
    <w:p w14:paraId="4DD6988E" w14:textId="4BA5319D" w:rsidR="000C1988" w:rsidRDefault="000C1988" w:rsidP="000C1988">
      <w:pPr>
        <w:pStyle w:val="NoSpacing"/>
      </w:pPr>
      <w:r>
        <w:t>Basic full tuition of $___________, or the optional rate of $____________ an option for schools with</w:t>
      </w:r>
      <w:r w:rsidR="0046139B">
        <w:t xml:space="preserve"> </w:t>
      </w:r>
      <w:r>
        <w:t>tuition fees that are higher than this amount (</w:t>
      </w:r>
      <w:r w:rsidR="00A670CF">
        <w:t>2023-24 $41,000</w:t>
      </w:r>
      <w:r w:rsidR="003B7539">
        <w:t xml:space="preserve"> &amp; 2024-25 $42,000</w:t>
      </w:r>
      <w:r>
        <w:t xml:space="preserve">), and/or the third option </w:t>
      </w:r>
      <w:r w:rsidR="003B7539">
        <w:t xml:space="preserve">for state universities/colleges only </w:t>
      </w:r>
      <w:r>
        <w:t>one-half of full tuition $__________ an option for non-state resident paying out-of-state tuition rate.</w:t>
      </w:r>
    </w:p>
    <w:p w14:paraId="3CA7596D" w14:textId="77777777" w:rsidR="000C1988" w:rsidRDefault="000C1988" w:rsidP="000C1988">
      <w:pPr>
        <w:pStyle w:val="NoSpacing"/>
      </w:pPr>
    </w:p>
    <w:p w14:paraId="7B1E7C44" w14:textId="0BC63A16" w:rsidR="000C1988" w:rsidRDefault="000C1988" w:rsidP="000C1988">
      <w:pPr>
        <w:pStyle w:val="NoSpacing"/>
      </w:pPr>
      <w:r w:rsidRPr="006E3EE7">
        <w:rPr>
          <w:b/>
        </w:rPr>
        <w:t>Optional Items</w:t>
      </w:r>
      <w:r w:rsidR="00305DFC">
        <w:rPr>
          <w:b/>
        </w:rPr>
        <w:br/>
      </w:r>
      <w:r>
        <w:t xml:space="preserve">Schools with lower tuition rates are encouraged, but not required, to add other items. Schools offering full housing as part of their award receive an additional semester unit of import credit for each student each </w:t>
      </w:r>
      <w:r w:rsidR="00C70655">
        <w:t>semester</w:t>
      </w:r>
      <w:r>
        <w:t xml:space="preserve">. Smaller institutions are strongly encouraged to include housing. </w:t>
      </w:r>
    </w:p>
    <w:p w14:paraId="5B923C74" w14:textId="77777777" w:rsidR="000C1988" w:rsidRDefault="000C1988" w:rsidP="000C1988">
      <w:pPr>
        <w:pStyle w:val="NoSpacing"/>
      </w:pPr>
      <w:r>
        <w:t xml:space="preserve"> </w:t>
      </w:r>
    </w:p>
    <w:p w14:paraId="142622CF" w14:textId="77777777" w:rsidR="000C1988" w:rsidRDefault="000C1988" w:rsidP="000C1988">
      <w:pPr>
        <w:pStyle w:val="NoSpacing"/>
      </w:pPr>
      <w:r>
        <w:t>Academic year housing</w:t>
      </w:r>
      <w:r w:rsidR="006E3EE7">
        <w:t xml:space="preserve"> ______ </w:t>
      </w:r>
      <w:r>
        <w:t>will</w:t>
      </w:r>
      <w:r w:rsidR="006E3EE7">
        <w:t xml:space="preserve"> ______ </w:t>
      </w:r>
      <w:r>
        <w:t xml:space="preserve">will not be included as part of the TE award. </w:t>
      </w:r>
    </w:p>
    <w:p w14:paraId="16120B8F" w14:textId="77777777" w:rsidR="000C1988" w:rsidRDefault="000C1988" w:rsidP="000C1988">
      <w:pPr>
        <w:pStyle w:val="NoSpacing"/>
      </w:pPr>
      <w:r>
        <w:t xml:space="preserve">   </w:t>
      </w:r>
    </w:p>
    <w:p w14:paraId="4D5234CE" w14:textId="77777777" w:rsidR="006E3EE7" w:rsidRDefault="006E3EE7">
      <w:pPr>
        <w:rPr>
          <w:color w:val="auto"/>
        </w:rPr>
      </w:pPr>
      <w:r>
        <w:br w:type="page"/>
      </w:r>
    </w:p>
    <w:p w14:paraId="65C0A417" w14:textId="186675B1" w:rsidR="000C1988" w:rsidRDefault="000C1988" w:rsidP="000C1988">
      <w:pPr>
        <w:pStyle w:val="NoSpacing"/>
      </w:pPr>
      <w:r>
        <w:lastRenderedPageBreak/>
        <w:t xml:space="preserve">Provided that this Tuition Exchange scholarship value may be amended by this institution before it is awarded and after The Tuition Exchange, Inc. is notified of any amendments. </w:t>
      </w:r>
    </w:p>
    <w:p w14:paraId="2DBDB742" w14:textId="77777777" w:rsidR="008B2B2D" w:rsidRDefault="008B2B2D" w:rsidP="000C1988">
      <w:pPr>
        <w:pStyle w:val="NoSpacing"/>
      </w:pPr>
    </w:p>
    <w:p w14:paraId="2A63FDB8" w14:textId="77777777" w:rsidR="000C1988" w:rsidRDefault="000C1988" w:rsidP="000C1988">
      <w:pPr>
        <w:pStyle w:val="NoSpacing"/>
      </w:pPr>
      <w:r>
        <w:t xml:space="preserve">This institution’s </w:t>
      </w:r>
      <w:r w:rsidRPr="00305DFC">
        <w:rPr>
          <w:b/>
        </w:rPr>
        <w:t>Tuition Exchange Liaison Officer</w:t>
      </w:r>
      <w:r>
        <w:t xml:space="preserve"> will be (provide below or in an attachment): </w:t>
      </w:r>
    </w:p>
    <w:p w14:paraId="59093CE1" w14:textId="77777777" w:rsidR="006E3EE7" w:rsidRDefault="006E3EE7" w:rsidP="000C1988">
      <w:pPr>
        <w:pStyle w:val="NoSpacing"/>
      </w:pPr>
    </w:p>
    <w:p w14:paraId="5271770D" w14:textId="77777777" w:rsidR="000C1988" w:rsidRDefault="000C1988" w:rsidP="000C1988">
      <w:pPr>
        <w:pStyle w:val="NoSpacing"/>
      </w:pPr>
      <w:r>
        <w:t xml:space="preserve">Name: </w:t>
      </w:r>
      <w:r w:rsidRPr="006E3EE7">
        <w:rPr>
          <w:u w:val="single"/>
        </w:rPr>
        <w:t xml:space="preserve"> </w:t>
      </w:r>
      <w:r w:rsidR="006E3EE7">
        <w:rPr>
          <w:u w:val="single"/>
        </w:rPr>
        <w:tab/>
      </w:r>
      <w:r w:rsidR="006E3EE7">
        <w:rPr>
          <w:u w:val="single"/>
        </w:rPr>
        <w:tab/>
      </w:r>
      <w:r w:rsidR="006E3EE7">
        <w:rPr>
          <w:u w:val="single"/>
        </w:rPr>
        <w:tab/>
      </w:r>
      <w:r w:rsidR="006E3EE7">
        <w:rPr>
          <w:u w:val="single"/>
        </w:rPr>
        <w:tab/>
      </w:r>
      <w:r w:rsidRPr="006E3EE7">
        <w:rPr>
          <w:u w:val="single"/>
        </w:rPr>
        <w:tab/>
      </w:r>
      <w:r w:rsidR="006E3EE7">
        <w:t xml:space="preserve">  Title: </w:t>
      </w:r>
      <w:r w:rsidR="006E3EE7">
        <w:rPr>
          <w:u w:val="single"/>
        </w:rPr>
        <w:tab/>
      </w:r>
      <w:r w:rsidR="006E3EE7">
        <w:rPr>
          <w:u w:val="single"/>
        </w:rPr>
        <w:tab/>
      </w:r>
      <w:r w:rsidR="006E3EE7">
        <w:rPr>
          <w:u w:val="single"/>
        </w:rPr>
        <w:tab/>
      </w:r>
      <w:r w:rsidR="006E3EE7">
        <w:rPr>
          <w:u w:val="single"/>
        </w:rPr>
        <w:tab/>
      </w:r>
      <w:r w:rsidR="006E3EE7">
        <w:rPr>
          <w:u w:val="single"/>
        </w:rPr>
        <w:tab/>
      </w:r>
      <w:r w:rsidR="006E3EE7">
        <w:rPr>
          <w:u w:val="single"/>
        </w:rPr>
        <w:tab/>
      </w:r>
      <w:r>
        <w:t xml:space="preserve">, </w:t>
      </w:r>
    </w:p>
    <w:p w14:paraId="65F11C77" w14:textId="77777777" w:rsidR="000C1988" w:rsidRDefault="000C1988" w:rsidP="000C1988">
      <w:pPr>
        <w:pStyle w:val="NoSpacing"/>
      </w:pPr>
      <w:r>
        <w:t xml:space="preserve"> </w:t>
      </w:r>
    </w:p>
    <w:p w14:paraId="6DDDECE6" w14:textId="77777777" w:rsidR="006E3EE7" w:rsidRDefault="006E3EE7" w:rsidP="006E3EE7">
      <w:pPr>
        <w:pStyle w:val="NoSpacing"/>
      </w:pPr>
      <w:r>
        <w:t xml:space="preserve">Address: </w:t>
      </w:r>
      <w:r w:rsidRPr="006E3EE7">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75D6346E" w14:textId="77777777" w:rsidR="006E3EE7" w:rsidRDefault="006E3EE7" w:rsidP="000C1988">
      <w:pPr>
        <w:pStyle w:val="NoSpacing"/>
      </w:pPr>
    </w:p>
    <w:p w14:paraId="35A649FC" w14:textId="77777777" w:rsidR="006E3EE7" w:rsidRDefault="006E3EE7" w:rsidP="006E3EE7">
      <w:pPr>
        <w:pStyle w:val="NoSpacing"/>
      </w:pPr>
      <w:r>
        <w:t xml:space="preserve">Phone: </w:t>
      </w:r>
      <w:r w:rsidRPr="006E3EE7">
        <w:rPr>
          <w:u w:val="single"/>
        </w:rPr>
        <w:t xml:space="preserve"> </w:t>
      </w:r>
      <w:r>
        <w:rPr>
          <w:u w:val="single"/>
        </w:rPr>
        <w:tab/>
      </w:r>
      <w:r>
        <w:rPr>
          <w:u w:val="single"/>
        </w:rPr>
        <w:tab/>
      </w:r>
      <w:r>
        <w:rPr>
          <w:u w:val="single"/>
        </w:rPr>
        <w:tab/>
      </w:r>
      <w:r>
        <w:rPr>
          <w:u w:val="single"/>
        </w:rPr>
        <w:tab/>
      </w:r>
      <w:r w:rsidRPr="006E3EE7">
        <w:rPr>
          <w:u w:val="single"/>
        </w:rPr>
        <w:tab/>
      </w:r>
      <w:r>
        <w:t xml:space="preserve">  Email:</w:t>
      </w:r>
      <w:r w:rsidR="00907253">
        <w:t xml:space="preserve"> </w:t>
      </w:r>
      <w:r>
        <w:rPr>
          <w:u w:val="single"/>
        </w:rPr>
        <w:tab/>
      </w:r>
      <w:r>
        <w:rPr>
          <w:u w:val="single"/>
        </w:rPr>
        <w:tab/>
      </w:r>
      <w:r>
        <w:rPr>
          <w:u w:val="single"/>
        </w:rPr>
        <w:tab/>
      </w:r>
      <w:r>
        <w:rPr>
          <w:u w:val="single"/>
        </w:rPr>
        <w:tab/>
      </w:r>
      <w:r>
        <w:rPr>
          <w:u w:val="single"/>
        </w:rPr>
        <w:tab/>
      </w:r>
      <w:r>
        <w:t xml:space="preserve">, </w:t>
      </w:r>
    </w:p>
    <w:p w14:paraId="47712349" w14:textId="77777777" w:rsidR="006E3EE7" w:rsidRDefault="006E3EE7" w:rsidP="000C1988">
      <w:pPr>
        <w:pStyle w:val="NoSpacing"/>
      </w:pPr>
    </w:p>
    <w:p w14:paraId="5A638015" w14:textId="77777777" w:rsidR="006E3EE7" w:rsidRDefault="006E3EE7" w:rsidP="006E3EE7">
      <w:pPr>
        <w:pStyle w:val="NoSpacing"/>
      </w:pPr>
      <w:r>
        <w:t xml:space="preserve">Fax: </w:t>
      </w:r>
      <w:r w:rsidRPr="006E3EE7">
        <w:rPr>
          <w:u w:val="single"/>
        </w:rPr>
        <w:t xml:space="preserve"> </w:t>
      </w:r>
      <w:r>
        <w:rPr>
          <w:u w:val="single"/>
        </w:rPr>
        <w:tab/>
      </w:r>
      <w:r>
        <w:rPr>
          <w:u w:val="single"/>
        </w:rPr>
        <w:tab/>
      </w:r>
      <w:r>
        <w:rPr>
          <w:u w:val="single"/>
        </w:rPr>
        <w:tab/>
      </w:r>
      <w:r>
        <w:rPr>
          <w:u w:val="single"/>
        </w:rPr>
        <w:tab/>
      </w:r>
      <w:r>
        <w:rPr>
          <w:u w:val="single"/>
        </w:rPr>
        <w:tab/>
      </w:r>
      <w:r w:rsidRPr="006E3EE7">
        <w:rPr>
          <w:u w:val="single"/>
        </w:rPr>
        <w:tab/>
      </w:r>
      <w:r>
        <w:t xml:space="preserve">  Website:</w:t>
      </w:r>
      <w:r w:rsidR="00907253">
        <w:t xml:space="preserve"> </w:t>
      </w:r>
      <w:r>
        <w:rPr>
          <w:u w:val="single"/>
        </w:rPr>
        <w:tab/>
      </w:r>
      <w:r>
        <w:rPr>
          <w:u w:val="single"/>
        </w:rPr>
        <w:tab/>
      </w:r>
      <w:r>
        <w:rPr>
          <w:u w:val="single"/>
        </w:rPr>
        <w:tab/>
      </w:r>
      <w:r>
        <w:rPr>
          <w:u w:val="single"/>
        </w:rPr>
        <w:tab/>
      </w:r>
      <w:r>
        <w:rPr>
          <w:u w:val="single"/>
        </w:rPr>
        <w:tab/>
      </w:r>
      <w:r>
        <w:t xml:space="preserve">, </w:t>
      </w:r>
    </w:p>
    <w:p w14:paraId="36359A4B" w14:textId="77777777" w:rsidR="006E3EE7" w:rsidRDefault="006E3EE7" w:rsidP="000C1988">
      <w:pPr>
        <w:pStyle w:val="NoSpacing"/>
      </w:pPr>
    </w:p>
    <w:p w14:paraId="416D01F8" w14:textId="37DF7D0F" w:rsidR="000C1988" w:rsidRDefault="000C1988" w:rsidP="000C1988">
      <w:pPr>
        <w:pStyle w:val="NoSpacing"/>
      </w:pPr>
      <w:r w:rsidRPr="00305DFC">
        <w:rPr>
          <w:b/>
        </w:rPr>
        <w:t>Conditions</w:t>
      </w:r>
      <w:r w:rsidR="00305DFC">
        <w:br/>
      </w:r>
      <w:r>
        <w:t xml:space="preserve">The institution </w:t>
      </w:r>
      <w:r w:rsidR="002D74DF">
        <w:t>can certify unlimited</w:t>
      </w:r>
      <w:r>
        <w:t xml:space="preserve"> </w:t>
      </w:r>
      <w:r w:rsidR="002D74DF">
        <w:t xml:space="preserve">eligible </w:t>
      </w:r>
      <w:r>
        <w:t xml:space="preserve">export </w:t>
      </w:r>
      <w:r w:rsidR="002D74DF">
        <w:t>applicants</w:t>
      </w:r>
      <w:r>
        <w:t xml:space="preserve"> annually</w:t>
      </w:r>
      <w:r w:rsidR="002D74DF">
        <w:t>.</w:t>
      </w:r>
      <w:r>
        <w:t xml:space="preserve"> The institution is expected to offer </w:t>
      </w:r>
      <w:r w:rsidR="00552625">
        <w:t>no less than</w:t>
      </w:r>
      <w:r w:rsidR="002D74DF">
        <w:t xml:space="preserve"> three</w:t>
      </w:r>
      <w:r>
        <w:t xml:space="preserve"> </w:t>
      </w:r>
      <w:r w:rsidR="001D6BC1">
        <w:t xml:space="preserve">new </w:t>
      </w:r>
      <w:r>
        <w:t xml:space="preserve">import awards </w:t>
      </w:r>
      <w:r w:rsidR="002D74DF">
        <w:t xml:space="preserve">(3 x 8 semesters or 24 semesters or its equivalent; semester unit is one full scholarship for one semester) annually </w:t>
      </w:r>
      <w:r>
        <w:t>to eligible student applicants</w:t>
      </w:r>
      <w:r w:rsidR="005E640A">
        <w:t>,</w:t>
      </w:r>
      <w:r>
        <w:t xml:space="preserve"> if any</w:t>
      </w:r>
      <w:r w:rsidR="005E640A">
        <w:t>,</w:t>
      </w:r>
      <w:r w:rsidR="002D74DF">
        <w:t xml:space="preserve"> and encourage</w:t>
      </w:r>
      <w:r w:rsidR="005E640A">
        <w:t>d</w:t>
      </w:r>
      <w:r w:rsidR="002D74DF">
        <w:t xml:space="preserve"> to offer more import awards when certifying unlimited export applicants</w:t>
      </w:r>
      <w:r>
        <w:t xml:space="preserve">. Exchange records are reviewed on an annual basis. Copies of </w:t>
      </w:r>
      <w:r w:rsidR="00C70655">
        <w:t>the institution’s</w:t>
      </w:r>
      <w:r>
        <w:t xml:space="preserve"> guidelines will be sent to The Tuition Exchange at the time they are formally adopted by </w:t>
      </w:r>
      <w:r w:rsidR="00C70655">
        <w:t>the</w:t>
      </w:r>
      <w:r>
        <w:t xml:space="preserve"> institution</w:t>
      </w:r>
      <w:r w:rsidR="001D6BC1">
        <w:t xml:space="preserve"> and </w:t>
      </w:r>
      <w:r w:rsidR="00C40CAA">
        <w:t xml:space="preserve">will be </w:t>
      </w:r>
      <w:r w:rsidR="001D6BC1">
        <w:t xml:space="preserve">sent </w:t>
      </w:r>
      <w:r w:rsidR="00C40CAA">
        <w:t>whenever guidelines are modified thereafter.</w:t>
      </w:r>
      <w:r>
        <w:t xml:space="preserve"> </w:t>
      </w:r>
    </w:p>
    <w:p w14:paraId="0DF14EF4" w14:textId="77777777" w:rsidR="000C1988" w:rsidRDefault="000C1988" w:rsidP="000C1988">
      <w:pPr>
        <w:pStyle w:val="NoSpacing"/>
      </w:pPr>
      <w:r>
        <w:t xml:space="preserve"> </w:t>
      </w:r>
    </w:p>
    <w:p w14:paraId="7D6EA188" w14:textId="77777777" w:rsidR="000C1988" w:rsidRDefault="000C1988" w:rsidP="006E3EE7">
      <w:pPr>
        <w:pStyle w:val="Heading5"/>
        <w:tabs>
          <w:tab w:val="left" w:pos="5040"/>
        </w:tabs>
      </w:pPr>
      <w:r>
        <w:t xml:space="preserve">For the Institution: </w:t>
      </w:r>
      <w:r>
        <w:tab/>
        <w:t xml:space="preserve">For The Tuition Exchange, Inc.: </w:t>
      </w:r>
    </w:p>
    <w:p w14:paraId="1837D5C5" w14:textId="77777777" w:rsidR="000C1988" w:rsidRDefault="000C1988" w:rsidP="006E3EE7">
      <w:pPr>
        <w:pStyle w:val="NoSpacing"/>
        <w:tabs>
          <w:tab w:val="left" w:pos="4860"/>
        </w:tabs>
      </w:pPr>
      <w:r>
        <w:t xml:space="preserve"> </w:t>
      </w:r>
    </w:p>
    <w:p w14:paraId="470AA442" w14:textId="67DCD8DC" w:rsidR="00C70655" w:rsidRDefault="004F7913" w:rsidP="006E3EE7">
      <w:pPr>
        <w:pStyle w:val="NoSpacing"/>
        <w:tabs>
          <w:tab w:val="left" w:pos="4860"/>
        </w:tabs>
      </w:pPr>
      <w:r>
        <w:rPr>
          <w:noProof/>
          <w:sz w:val="20"/>
        </w:rPr>
        <mc:AlternateContent>
          <mc:Choice Requires="wps">
            <w:drawing>
              <wp:anchor distT="45720" distB="45720" distL="114300" distR="114300" simplePos="0" relativeHeight="251659264" behindDoc="0" locked="0" layoutInCell="1" allowOverlap="1" wp14:anchorId="3D218BD6" wp14:editId="6C25EAE8">
                <wp:simplePos x="0" y="0"/>
                <wp:positionH relativeFrom="margin">
                  <wp:posOffset>3200400</wp:posOffset>
                </wp:positionH>
                <wp:positionV relativeFrom="paragraph">
                  <wp:posOffset>14605</wp:posOffset>
                </wp:positionV>
                <wp:extent cx="2238375" cy="25717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257175"/>
                        </a:xfrm>
                        <a:prstGeom prst="rect">
                          <a:avLst/>
                        </a:prstGeom>
                        <a:solidFill>
                          <a:srgbClr val="FFFFFF"/>
                        </a:solidFill>
                        <a:ln w="9525">
                          <a:solidFill>
                            <a:srgbClr val="000000"/>
                          </a:solidFill>
                          <a:miter lim="800000"/>
                          <a:headEnd/>
                          <a:tailEnd/>
                        </a:ln>
                      </wps:spPr>
                      <wps:txbx>
                        <w:txbxContent>
                          <w:p w14:paraId="4A332B29" w14:textId="77777777" w:rsidR="0046139B" w:rsidRDefault="0046139B" w:rsidP="0046139B">
                            <w:r w:rsidRPr="00C03796">
                              <w:rPr>
                                <w:rFonts w:ascii="Script MT Bold" w:hAnsi="Script MT Bold"/>
                              </w:rPr>
                              <w:t>Robert D. Shorb</w:t>
                            </w:r>
                            <w:r>
                              <w:t>/ electronical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218BD6" id="_x0000_t202" coordsize="21600,21600" o:spt="202" path="m,l,21600r21600,l21600,xe">
                <v:stroke joinstyle="miter"/>
                <v:path gradientshapeok="t" o:connecttype="rect"/>
              </v:shapetype>
              <v:shape id="Text Box 2" o:spid="_x0000_s1026" type="#_x0000_t202" style="position:absolute;margin-left:252pt;margin-top:1.15pt;width:176.25pt;height:20.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">
                <v:textbox>
                  <w:txbxContent>
                    <w:p w14:paraId="4A332B29" w14:textId="77777777" w:rsidR="0046139B" w:rsidRDefault="0046139B" w:rsidP="0046139B">
                      <w:r w:rsidRPr="00C03796">
                        <w:rPr>
                          <w:rFonts w:ascii="Script MT Bold" w:hAnsi="Script MT Bold"/>
                        </w:rPr>
                        <w:t>Robert D. Shorb</w:t>
                      </w:r>
                      <w:r>
                        <w:t>/ electronically</w:t>
                      </w:r>
                    </w:p>
                  </w:txbxContent>
                </v:textbox>
                <w10:wrap type="square" anchorx="margin"/>
              </v:shape>
            </w:pict>
          </mc:Fallback>
        </mc:AlternateContent>
      </w:r>
      <w:r w:rsidR="00C70655">
        <w:t>_____________________________________</w:t>
      </w:r>
      <w:r w:rsidR="000C1988">
        <w:t xml:space="preserve"> </w:t>
      </w:r>
    </w:p>
    <w:p w14:paraId="4E424F3F" w14:textId="77777777" w:rsidR="00C70655" w:rsidRDefault="00C70655" w:rsidP="006E3EE7">
      <w:pPr>
        <w:pStyle w:val="NoSpacing"/>
        <w:tabs>
          <w:tab w:val="left" w:pos="4860"/>
        </w:tabs>
      </w:pPr>
    </w:p>
    <w:p w14:paraId="3110A7AE" w14:textId="0C92BE66" w:rsidR="006E3EE7" w:rsidRDefault="00C70655" w:rsidP="006E3EE7">
      <w:pPr>
        <w:pStyle w:val="NoSpacing"/>
        <w:tabs>
          <w:tab w:val="left" w:pos="4860"/>
        </w:tabs>
      </w:pPr>
      <w:r>
        <w:t>Name:</w:t>
      </w:r>
      <w:r w:rsidR="00FE7075">
        <w:t xml:space="preserve"> </w:t>
      </w:r>
      <w:r w:rsidR="000C1988">
        <w:t>_______________________________</w:t>
      </w:r>
      <w:r w:rsidR="000C1988">
        <w:tab/>
        <w:t xml:space="preserve">     </w:t>
      </w:r>
    </w:p>
    <w:p w14:paraId="66FD9221" w14:textId="77777777" w:rsidR="000C1988" w:rsidRDefault="006E3EE7" w:rsidP="006E3EE7">
      <w:pPr>
        <w:pStyle w:val="NoSpacing"/>
        <w:tabs>
          <w:tab w:val="left" w:pos="5040"/>
        </w:tabs>
      </w:pPr>
      <w:r>
        <w:tab/>
      </w:r>
      <w:r w:rsidR="000C1988">
        <w:t xml:space="preserve">Robert D. Shorb </w:t>
      </w:r>
    </w:p>
    <w:p w14:paraId="28DBE69D" w14:textId="15C04F98" w:rsidR="000C1988" w:rsidRDefault="006E3EE7" w:rsidP="006E3EE7">
      <w:pPr>
        <w:pStyle w:val="NoSpacing"/>
        <w:tabs>
          <w:tab w:val="left" w:pos="5040"/>
        </w:tabs>
      </w:pPr>
      <w:r>
        <w:t xml:space="preserve">Title: </w:t>
      </w:r>
      <w:r w:rsidR="00FE7075">
        <w:t>_</w:t>
      </w:r>
      <w:r>
        <w:t>_______________________________</w:t>
      </w:r>
      <w:r w:rsidR="002D74DF">
        <w:t>_</w:t>
      </w:r>
      <w:r>
        <w:tab/>
      </w:r>
      <w:r w:rsidR="000C1988">
        <w:t xml:space="preserve">Executive Director/CEO </w:t>
      </w:r>
    </w:p>
    <w:p w14:paraId="172ADAB9" w14:textId="77777777" w:rsidR="000C1988" w:rsidRDefault="000C1988" w:rsidP="000C1988">
      <w:pPr>
        <w:pStyle w:val="NoSpacing"/>
      </w:pPr>
    </w:p>
    <w:p w14:paraId="62159BD5" w14:textId="77777777" w:rsidR="000C1988" w:rsidRDefault="000C1988" w:rsidP="000C1988">
      <w:pPr>
        <w:pStyle w:val="NoSpacing"/>
      </w:pPr>
      <w:r>
        <w:t xml:space="preserve">Mail your $350 Initiation fee payment to: </w:t>
      </w:r>
    </w:p>
    <w:p w14:paraId="72083628" w14:textId="77777777" w:rsidR="00305DFC" w:rsidRDefault="00305DFC" w:rsidP="000C1988">
      <w:pPr>
        <w:pStyle w:val="NoSpacing"/>
      </w:pPr>
    </w:p>
    <w:p w14:paraId="40129F6E" w14:textId="77777777" w:rsidR="000C1988" w:rsidRPr="00305DFC" w:rsidRDefault="000C1988" w:rsidP="000C1988">
      <w:pPr>
        <w:pStyle w:val="NoSpacing"/>
        <w:rPr>
          <w:b/>
        </w:rPr>
      </w:pPr>
      <w:r w:rsidRPr="00305DFC">
        <w:rPr>
          <w:b/>
        </w:rPr>
        <w:t xml:space="preserve">The Tuition Exchange, Inc. </w:t>
      </w:r>
    </w:p>
    <w:p w14:paraId="257B2564" w14:textId="77777777" w:rsidR="00305DFC" w:rsidRDefault="000C1988" w:rsidP="000C1988">
      <w:pPr>
        <w:pStyle w:val="NoSpacing"/>
      </w:pPr>
      <w:r>
        <w:t xml:space="preserve">3 Bethesda Metro Center, Suite 700 </w:t>
      </w:r>
    </w:p>
    <w:p w14:paraId="00562C6C" w14:textId="77777777" w:rsidR="000C1988" w:rsidRDefault="000C1988" w:rsidP="000C1988">
      <w:pPr>
        <w:pStyle w:val="NoSpacing"/>
      </w:pPr>
      <w:r>
        <w:t xml:space="preserve">Bethesda, MD 20814 </w:t>
      </w:r>
    </w:p>
    <w:p w14:paraId="04F2DC77" w14:textId="77777777" w:rsidR="000C1988" w:rsidRDefault="000C1988" w:rsidP="000C1988">
      <w:pPr>
        <w:pStyle w:val="NoSpacing"/>
      </w:pPr>
      <w:r>
        <w:t xml:space="preserve">Federal Tax ID: 04-2227075 </w:t>
      </w:r>
    </w:p>
    <w:p w14:paraId="740081AB" w14:textId="77777777" w:rsidR="000C1988" w:rsidRDefault="000C1988" w:rsidP="000C1988">
      <w:pPr>
        <w:pStyle w:val="NoSpacing"/>
      </w:pPr>
    </w:p>
    <w:p w14:paraId="527B6D6C" w14:textId="77777777" w:rsidR="000C1988" w:rsidRDefault="000C1988" w:rsidP="000C1988">
      <w:pPr>
        <w:pStyle w:val="NoSpacing"/>
      </w:pPr>
      <w:r>
        <w:t> </w:t>
      </w:r>
    </w:p>
    <w:p w14:paraId="6421BC4C" w14:textId="77777777" w:rsidR="00305DFC" w:rsidRDefault="00305DFC">
      <w:pPr>
        <w:rPr>
          <w:color w:val="auto"/>
        </w:rPr>
      </w:pPr>
      <w:r>
        <w:br w:type="page"/>
      </w:r>
    </w:p>
    <w:p w14:paraId="7D41974F" w14:textId="77777777" w:rsidR="000C1988" w:rsidRPr="00305DFC" w:rsidRDefault="000C1988" w:rsidP="00305DFC">
      <w:pPr>
        <w:pStyle w:val="NoSpacing"/>
        <w:rPr>
          <w:sz w:val="20"/>
        </w:rPr>
      </w:pPr>
      <w:r w:rsidRPr="00305DFC">
        <w:rPr>
          <w:sz w:val="20"/>
        </w:rPr>
        <w:lastRenderedPageBreak/>
        <w:t xml:space="preserve">The following information is required. Please be sure to keep this information up-to-date on your TE profile. Thank you! </w:t>
      </w:r>
    </w:p>
    <w:p w14:paraId="58569A86" w14:textId="77777777" w:rsidR="000C1988" w:rsidRPr="00305DFC" w:rsidRDefault="000C1988" w:rsidP="00305DFC">
      <w:pPr>
        <w:pStyle w:val="NoSpacing"/>
        <w:rPr>
          <w:sz w:val="20"/>
        </w:rPr>
      </w:pPr>
      <w:r w:rsidRPr="00305DFC">
        <w:rPr>
          <w:sz w:val="20"/>
        </w:rPr>
        <w:t xml:space="preserve"> </w:t>
      </w:r>
    </w:p>
    <w:p w14:paraId="0D72E505" w14:textId="77777777" w:rsidR="000C1988" w:rsidRPr="00305DFC" w:rsidRDefault="000C1988" w:rsidP="00305DFC">
      <w:pPr>
        <w:pStyle w:val="NoSpacing"/>
        <w:rPr>
          <w:b/>
          <w:sz w:val="20"/>
        </w:rPr>
      </w:pPr>
      <w:r w:rsidRPr="00305DFC">
        <w:rPr>
          <w:b/>
          <w:sz w:val="20"/>
        </w:rPr>
        <w:t>School</w:t>
      </w:r>
      <w:r w:rsidR="00305DFC" w:rsidRPr="00305DFC">
        <w:rPr>
          <w:b/>
          <w:sz w:val="20"/>
        </w:rPr>
        <w:t xml:space="preserve"> President</w:t>
      </w:r>
    </w:p>
    <w:p w14:paraId="0BC8983B" w14:textId="77777777" w:rsidR="000C1988" w:rsidRPr="00305DFC" w:rsidRDefault="000C1988" w:rsidP="00305DFC">
      <w:pPr>
        <w:pStyle w:val="NoSpacing"/>
        <w:rPr>
          <w:sz w:val="20"/>
        </w:rPr>
      </w:pPr>
    </w:p>
    <w:p w14:paraId="2984D7BE" w14:textId="77777777" w:rsidR="000C1988" w:rsidRPr="00305DFC" w:rsidRDefault="000C1988" w:rsidP="00305DFC">
      <w:pPr>
        <w:pStyle w:val="NoSpacing"/>
        <w:rPr>
          <w:sz w:val="20"/>
        </w:rPr>
      </w:pPr>
      <w:r w:rsidRPr="00305DFC">
        <w:rPr>
          <w:sz w:val="20"/>
        </w:rPr>
        <w:t>Name:_________________________________ Title: President</w:t>
      </w:r>
    </w:p>
    <w:p w14:paraId="6855525D" w14:textId="77777777" w:rsidR="000C1988" w:rsidRPr="00305DFC" w:rsidRDefault="000C1988" w:rsidP="00305DFC">
      <w:pPr>
        <w:pStyle w:val="NoSpacing"/>
        <w:rPr>
          <w:sz w:val="20"/>
        </w:rPr>
      </w:pPr>
    </w:p>
    <w:p w14:paraId="2C45986C" w14:textId="77777777" w:rsidR="000C1988" w:rsidRPr="00305DFC" w:rsidRDefault="000C1988" w:rsidP="00305DFC">
      <w:pPr>
        <w:pStyle w:val="NoSpacing"/>
        <w:rPr>
          <w:sz w:val="20"/>
        </w:rPr>
      </w:pPr>
      <w:r w:rsidRPr="00305DFC">
        <w:rPr>
          <w:sz w:val="20"/>
        </w:rPr>
        <w:t xml:space="preserve">Phone:_________________________________ Email:________________________________ </w:t>
      </w:r>
    </w:p>
    <w:p w14:paraId="04F52A86" w14:textId="77777777" w:rsidR="000C1988" w:rsidRPr="00305DFC" w:rsidRDefault="000C1988" w:rsidP="00305DFC">
      <w:pPr>
        <w:pStyle w:val="NoSpacing"/>
        <w:rPr>
          <w:sz w:val="20"/>
        </w:rPr>
      </w:pPr>
      <w:r w:rsidRPr="00305DFC">
        <w:rPr>
          <w:sz w:val="20"/>
        </w:rPr>
        <w:t xml:space="preserve"> </w:t>
      </w:r>
    </w:p>
    <w:p w14:paraId="4C6D0E80" w14:textId="77777777" w:rsidR="000C1988" w:rsidRPr="00305DFC" w:rsidRDefault="000C1988" w:rsidP="00305DFC">
      <w:pPr>
        <w:pStyle w:val="NoSpacing"/>
        <w:spacing w:before="240"/>
        <w:rPr>
          <w:b/>
          <w:sz w:val="20"/>
        </w:rPr>
      </w:pPr>
      <w:r w:rsidRPr="00305DFC">
        <w:rPr>
          <w:b/>
          <w:sz w:val="20"/>
        </w:rPr>
        <w:t>Human Resource</w:t>
      </w:r>
      <w:r w:rsidR="00305DFC" w:rsidRPr="00305DFC">
        <w:rPr>
          <w:b/>
          <w:sz w:val="20"/>
        </w:rPr>
        <w:t xml:space="preserve"> Director</w:t>
      </w:r>
    </w:p>
    <w:p w14:paraId="0ED22AB5" w14:textId="77777777" w:rsidR="00305DFC" w:rsidRDefault="00305DFC" w:rsidP="00305DFC">
      <w:pPr>
        <w:pStyle w:val="NoSpacing"/>
        <w:rPr>
          <w:sz w:val="20"/>
        </w:rPr>
      </w:pPr>
    </w:p>
    <w:p w14:paraId="2FBD0BF1" w14:textId="77777777" w:rsidR="00305DFC" w:rsidRPr="00305DFC" w:rsidRDefault="00305DFC" w:rsidP="00305DFC">
      <w:pPr>
        <w:pStyle w:val="NoSpacing"/>
        <w:rPr>
          <w:sz w:val="20"/>
        </w:rPr>
      </w:pPr>
      <w:r w:rsidRPr="00305DFC">
        <w:rPr>
          <w:sz w:val="20"/>
        </w:rPr>
        <w:t xml:space="preserve">Name:_________________________________ Title: </w:t>
      </w:r>
      <w:r w:rsidR="0090699D" w:rsidRPr="0090699D">
        <w:rPr>
          <w:sz w:val="20"/>
        </w:rPr>
        <w:t>Human Resource Director</w:t>
      </w:r>
    </w:p>
    <w:p w14:paraId="027FDA25" w14:textId="77777777" w:rsidR="00305DFC" w:rsidRPr="00305DFC" w:rsidRDefault="00305DFC" w:rsidP="00305DFC">
      <w:pPr>
        <w:pStyle w:val="NoSpacing"/>
        <w:rPr>
          <w:sz w:val="20"/>
        </w:rPr>
      </w:pPr>
    </w:p>
    <w:p w14:paraId="7DE07CC1" w14:textId="77777777" w:rsidR="00305DFC" w:rsidRPr="00305DFC" w:rsidRDefault="00305DFC" w:rsidP="00305DFC">
      <w:pPr>
        <w:pStyle w:val="NoSpacing"/>
        <w:rPr>
          <w:sz w:val="20"/>
        </w:rPr>
      </w:pPr>
      <w:r w:rsidRPr="00305DFC">
        <w:rPr>
          <w:sz w:val="20"/>
        </w:rPr>
        <w:t xml:space="preserve">Phone:_________________________________ Email:________________________________ </w:t>
      </w:r>
    </w:p>
    <w:p w14:paraId="281EE49D" w14:textId="77777777" w:rsidR="000C1988" w:rsidRPr="00305DFC" w:rsidRDefault="000C1988" w:rsidP="00305DFC">
      <w:pPr>
        <w:pStyle w:val="NoSpacing"/>
        <w:rPr>
          <w:sz w:val="20"/>
        </w:rPr>
      </w:pPr>
      <w:r w:rsidRPr="00305DFC">
        <w:rPr>
          <w:sz w:val="20"/>
        </w:rPr>
        <w:t xml:space="preserve"> </w:t>
      </w:r>
    </w:p>
    <w:p w14:paraId="44352630" w14:textId="77777777" w:rsidR="000C1988" w:rsidRPr="00305DFC" w:rsidRDefault="000C1988" w:rsidP="00305DFC">
      <w:pPr>
        <w:pStyle w:val="NoSpacing"/>
        <w:spacing w:before="240"/>
        <w:rPr>
          <w:b/>
          <w:sz w:val="20"/>
        </w:rPr>
      </w:pPr>
      <w:r w:rsidRPr="00305DFC">
        <w:rPr>
          <w:b/>
          <w:sz w:val="20"/>
        </w:rPr>
        <w:t xml:space="preserve">Director of Admission </w:t>
      </w:r>
    </w:p>
    <w:p w14:paraId="4606E065" w14:textId="77777777" w:rsidR="00305DFC" w:rsidRPr="00305DFC" w:rsidRDefault="00305DFC" w:rsidP="00305DFC">
      <w:pPr>
        <w:pStyle w:val="NoSpacing"/>
        <w:rPr>
          <w:sz w:val="20"/>
        </w:rPr>
      </w:pPr>
    </w:p>
    <w:p w14:paraId="10DB5E2F" w14:textId="77777777" w:rsidR="00305DFC" w:rsidRPr="00305DFC" w:rsidRDefault="00305DFC" w:rsidP="00305DFC">
      <w:pPr>
        <w:pStyle w:val="NoSpacing"/>
        <w:rPr>
          <w:sz w:val="20"/>
        </w:rPr>
      </w:pPr>
      <w:r w:rsidRPr="00305DFC">
        <w:rPr>
          <w:sz w:val="20"/>
        </w:rPr>
        <w:t xml:space="preserve">Name:_________________________________ Title: </w:t>
      </w:r>
      <w:r w:rsidR="0090699D" w:rsidRPr="0090699D">
        <w:rPr>
          <w:sz w:val="20"/>
        </w:rPr>
        <w:t>Director of Admission</w:t>
      </w:r>
    </w:p>
    <w:p w14:paraId="4AB8DC3C" w14:textId="77777777" w:rsidR="00305DFC" w:rsidRPr="00305DFC" w:rsidRDefault="00305DFC" w:rsidP="00305DFC">
      <w:pPr>
        <w:pStyle w:val="NoSpacing"/>
        <w:rPr>
          <w:sz w:val="20"/>
        </w:rPr>
      </w:pPr>
    </w:p>
    <w:p w14:paraId="30E5B540" w14:textId="77777777" w:rsidR="00305DFC" w:rsidRPr="00305DFC" w:rsidRDefault="00305DFC" w:rsidP="00305DFC">
      <w:pPr>
        <w:pStyle w:val="NoSpacing"/>
        <w:rPr>
          <w:sz w:val="20"/>
        </w:rPr>
      </w:pPr>
      <w:r w:rsidRPr="00305DFC">
        <w:rPr>
          <w:sz w:val="20"/>
        </w:rPr>
        <w:t xml:space="preserve">Phone:_________________________________ Email:________________________________ </w:t>
      </w:r>
    </w:p>
    <w:p w14:paraId="77672EB7" w14:textId="77777777" w:rsidR="000C1988" w:rsidRPr="00305DFC" w:rsidRDefault="000C1988" w:rsidP="00305DFC">
      <w:pPr>
        <w:pStyle w:val="NoSpacing"/>
        <w:rPr>
          <w:sz w:val="20"/>
        </w:rPr>
      </w:pPr>
      <w:r w:rsidRPr="00305DFC">
        <w:rPr>
          <w:sz w:val="20"/>
        </w:rPr>
        <w:t xml:space="preserve"> </w:t>
      </w:r>
    </w:p>
    <w:p w14:paraId="4C7813D9" w14:textId="77777777" w:rsidR="000C1988" w:rsidRPr="00305DFC" w:rsidRDefault="00305DFC" w:rsidP="00305DFC">
      <w:pPr>
        <w:pStyle w:val="NoSpacing"/>
        <w:spacing w:before="240"/>
        <w:rPr>
          <w:b/>
          <w:sz w:val="20"/>
        </w:rPr>
      </w:pPr>
      <w:r w:rsidRPr="00305DFC">
        <w:rPr>
          <w:b/>
          <w:sz w:val="20"/>
        </w:rPr>
        <w:t>Financial Aid Director</w:t>
      </w:r>
    </w:p>
    <w:p w14:paraId="359E3EEE" w14:textId="77777777" w:rsidR="00305DFC" w:rsidRDefault="00305DFC" w:rsidP="00305DFC">
      <w:pPr>
        <w:pStyle w:val="NoSpacing"/>
        <w:rPr>
          <w:sz w:val="20"/>
        </w:rPr>
      </w:pPr>
    </w:p>
    <w:p w14:paraId="12E0F4CC" w14:textId="77777777" w:rsidR="00305DFC" w:rsidRPr="00305DFC" w:rsidRDefault="00305DFC" w:rsidP="00305DFC">
      <w:pPr>
        <w:pStyle w:val="NoSpacing"/>
        <w:rPr>
          <w:sz w:val="20"/>
        </w:rPr>
      </w:pPr>
      <w:r w:rsidRPr="00305DFC">
        <w:rPr>
          <w:sz w:val="20"/>
        </w:rPr>
        <w:t xml:space="preserve">Name:_________________________________ Title: </w:t>
      </w:r>
      <w:r w:rsidR="0090699D" w:rsidRPr="0090699D">
        <w:rPr>
          <w:sz w:val="20"/>
        </w:rPr>
        <w:t>Financial Aid Director</w:t>
      </w:r>
    </w:p>
    <w:p w14:paraId="5B1C02C2" w14:textId="77777777" w:rsidR="00305DFC" w:rsidRPr="00305DFC" w:rsidRDefault="00305DFC" w:rsidP="00305DFC">
      <w:pPr>
        <w:pStyle w:val="NoSpacing"/>
        <w:rPr>
          <w:sz w:val="20"/>
        </w:rPr>
      </w:pPr>
    </w:p>
    <w:p w14:paraId="5CA2C5B6" w14:textId="77777777" w:rsidR="00305DFC" w:rsidRPr="00305DFC" w:rsidRDefault="00305DFC" w:rsidP="00305DFC">
      <w:pPr>
        <w:pStyle w:val="NoSpacing"/>
        <w:rPr>
          <w:sz w:val="20"/>
        </w:rPr>
      </w:pPr>
      <w:r w:rsidRPr="00305DFC">
        <w:rPr>
          <w:sz w:val="20"/>
        </w:rPr>
        <w:t xml:space="preserve">Phone:_________________________________ Email:________________________________ </w:t>
      </w:r>
    </w:p>
    <w:p w14:paraId="6B87ACE8" w14:textId="77777777" w:rsidR="000C1988" w:rsidRPr="00305DFC" w:rsidRDefault="000C1988" w:rsidP="00305DFC">
      <w:pPr>
        <w:pStyle w:val="NoSpacing"/>
        <w:rPr>
          <w:sz w:val="20"/>
        </w:rPr>
      </w:pPr>
      <w:r w:rsidRPr="00305DFC">
        <w:rPr>
          <w:sz w:val="20"/>
        </w:rPr>
        <w:t xml:space="preserve"> </w:t>
      </w:r>
    </w:p>
    <w:p w14:paraId="4F013FA9" w14:textId="77777777" w:rsidR="000C1988" w:rsidRPr="00305DFC" w:rsidRDefault="00305DFC" w:rsidP="00305DFC">
      <w:pPr>
        <w:pStyle w:val="NoSpacing"/>
        <w:spacing w:before="240"/>
        <w:rPr>
          <w:b/>
          <w:sz w:val="20"/>
        </w:rPr>
      </w:pPr>
      <w:r w:rsidRPr="00305DFC">
        <w:rPr>
          <w:b/>
          <w:sz w:val="20"/>
        </w:rPr>
        <w:t>B</w:t>
      </w:r>
      <w:r w:rsidR="000C1988" w:rsidRPr="00305DFC">
        <w:rPr>
          <w:b/>
          <w:sz w:val="20"/>
        </w:rPr>
        <w:t>ack-</w:t>
      </w:r>
      <w:r w:rsidRPr="00305DFC">
        <w:rPr>
          <w:b/>
          <w:sz w:val="20"/>
        </w:rPr>
        <w:t>Up Tuition Exchange Officer</w:t>
      </w:r>
    </w:p>
    <w:p w14:paraId="7DF40823" w14:textId="77777777" w:rsidR="00305DFC" w:rsidRDefault="00305DFC" w:rsidP="00305DFC">
      <w:pPr>
        <w:pStyle w:val="NoSpacing"/>
        <w:rPr>
          <w:sz w:val="20"/>
        </w:rPr>
      </w:pPr>
    </w:p>
    <w:p w14:paraId="15E92D70" w14:textId="77777777" w:rsidR="00305DFC" w:rsidRPr="00305DFC" w:rsidRDefault="00305DFC" w:rsidP="00305DFC">
      <w:pPr>
        <w:pStyle w:val="NoSpacing"/>
        <w:rPr>
          <w:sz w:val="20"/>
        </w:rPr>
      </w:pPr>
      <w:r w:rsidRPr="00305DFC">
        <w:rPr>
          <w:sz w:val="20"/>
        </w:rPr>
        <w:t xml:space="preserve">Name:_________________________________ Title: </w:t>
      </w:r>
      <w:r w:rsidR="0090699D" w:rsidRPr="00305DFC">
        <w:rPr>
          <w:sz w:val="20"/>
        </w:rPr>
        <w:t>________________________________</w:t>
      </w:r>
      <w:r w:rsidR="0090699D">
        <w:rPr>
          <w:sz w:val="20"/>
        </w:rPr>
        <w:t>_</w:t>
      </w:r>
    </w:p>
    <w:p w14:paraId="2D80EBF1" w14:textId="77777777" w:rsidR="00305DFC" w:rsidRPr="00305DFC" w:rsidRDefault="00305DFC" w:rsidP="00305DFC">
      <w:pPr>
        <w:pStyle w:val="NoSpacing"/>
        <w:rPr>
          <w:sz w:val="20"/>
        </w:rPr>
      </w:pPr>
    </w:p>
    <w:p w14:paraId="45E8569D" w14:textId="77777777" w:rsidR="00305DFC" w:rsidRPr="00305DFC" w:rsidRDefault="00305DFC" w:rsidP="00305DFC">
      <w:pPr>
        <w:pStyle w:val="NoSpacing"/>
        <w:rPr>
          <w:sz w:val="20"/>
        </w:rPr>
      </w:pPr>
      <w:r w:rsidRPr="00305DFC">
        <w:rPr>
          <w:sz w:val="20"/>
        </w:rPr>
        <w:t xml:space="preserve">Phone:_________________________________ Email:________________________________ </w:t>
      </w:r>
    </w:p>
    <w:p w14:paraId="7D4FAB9C" w14:textId="77777777" w:rsidR="000C1988" w:rsidRDefault="000C1988" w:rsidP="000C1988">
      <w:pPr>
        <w:pStyle w:val="NoSpacing"/>
      </w:pPr>
    </w:p>
    <w:p w14:paraId="7477730F" w14:textId="77777777" w:rsidR="00305DFC" w:rsidRDefault="00305DFC" w:rsidP="000C1988">
      <w:pPr>
        <w:pStyle w:val="NoSpacing"/>
        <w:rPr>
          <w:sz w:val="18"/>
        </w:rPr>
      </w:pPr>
    </w:p>
    <w:p w14:paraId="2585FC2A" w14:textId="77777777" w:rsidR="000C1988" w:rsidRPr="00305DFC" w:rsidRDefault="000C1988" w:rsidP="00305DFC">
      <w:pPr>
        <w:pStyle w:val="NoSpacing"/>
        <w:spacing w:after="120"/>
        <w:rPr>
          <w:sz w:val="18"/>
        </w:rPr>
      </w:pPr>
      <w:r w:rsidRPr="00305DFC">
        <w:rPr>
          <w:sz w:val="18"/>
        </w:rPr>
        <w:t>Office Use only:</w:t>
      </w:r>
      <w:r w:rsidRPr="00305DFC">
        <w:rPr>
          <w:sz w:val="18"/>
        </w:rPr>
        <w:tab/>
        <w:t>TE Code:___________________________</w:t>
      </w:r>
      <w:r w:rsidRPr="00305DFC">
        <w:rPr>
          <w:sz w:val="18"/>
        </w:rPr>
        <w:tab/>
      </w:r>
      <w:r w:rsidRPr="00305DFC">
        <w:rPr>
          <w:sz w:val="18"/>
        </w:rPr>
        <w:tab/>
        <w:t>Date added:___________________</w:t>
      </w:r>
    </w:p>
    <w:p w14:paraId="20279886" w14:textId="77777777" w:rsidR="000C1988" w:rsidRPr="00305DFC" w:rsidRDefault="000C1988" w:rsidP="00305DFC">
      <w:pPr>
        <w:pStyle w:val="NoSpacing"/>
        <w:spacing w:after="120"/>
        <w:rPr>
          <w:sz w:val="18"/>
        </w:rPr>
      </w:pPr>
      <w:r w:rsidRPr="00305DFC">
        <w:rPr>
          <w:sz w:val="18"/>
        </w:rPr>
        <w:t>Added users:  TELO _____</w:t>
      </w:r>
      <w:r w:rsidRPr="00305DFC">
        <w:rPr>
          <w:sz w:val="18"/>
        </w:rPr>
        <w:tab/>
      </w:r>
      <w:r w:rsidRPr="00305DFC">
        <w:rPr>
          <w:sz w:val="18"/>
        </w:rPr>
        <w:tab/>
        <w:t>Back-up TELO: _______</w:t>
      </w:r>
    </w:p>
    <w:p w14:paraId="2A13082D" w14:textId="77777777" w:rsidR="000C1988" w:rsidRPr="00305DFC" w:rsidRDefault="000C1988" w:rsidP="00305DFC">
      <w:pPr>
        <w:pStyle w:val="NoSpacing"/>
        <w:spacing w:after="120"/>
        <w:rPr>
          <w:sz w:val="18"/>
        </w:rPr>
      </w:pPr>
      <w:r w:rsidRPr="00305DFC">
        <w:rPr>
          <w:sz w:val="18"/>
        </w:rPr>
        <w:t>Added listerv: TELO _____</w:t>
      </w:r>
      <w:r w:rsidRPr="00305DFC">
        <w:rPr>
          <w:sz w:val="18"/>
        </w:rPr>
        <w:tab/>
      </w:r>
      <w:r w:rsidRPr="00305DFC">
        <w:rPr>
          <w:sz w:val="18"/>
        </w:rPr>
        <w:tab/>
        <w:t>Back-up TELO _______</w:t>
      </w:r>
    </w:p>
    <w:p w14:paraId="372D625E" w14:textId="77777777" w:rsidR="000C1988" w:rsidRPr="00305DFC" w:rsidRDefault="000C1988" w:rsidP="00305DFC">
      <w:pPr>
        <w:pStyle w:val="NoSpacing"/>
        <w:spacing w:after="120"/>
        <w:rPr>
          <w:sz w:val="18"/>
        </w:rPr>
      </w:pPr>
      <w:r w:rsidRPr="00305DFC">
        <w:rPr>
          <w:sz w:val="18"/>
        </w:rPr>
        <w:t>Front Page: _____</w:t>
      </w:r>
    </w:p>
    <w:p w14:paraId="63237694" w14:textId="77777777" w:rsidR="000C1988" w:rsidRPr="00305DFC" w:rsidRDefault="000C1988" w:rsidP="00305DFC">
      <w:pPr>
        <w:pStyle w:val="NoSpacing"/>
        <w:spacing w:after="120"/>
        <w:rPr>
          <w:sz w:val="18"/>
        </w:rPr>
      </w:pPr>
      <w:r w:rsidRPr="00305DFC">
        <w:rPr>
          <w:sz w:val="18"/>
        </w:rPr>
        <w:t>Welcome letters: ______</w:t>
      </w:r>
      <w:r w:rsidRPr="00305DFC">
        <w:rPr>
          <w:sz w:val="18"/>
        </w:rPr>
        <w:tab/>
      </w:r>
      <w:r w:rsidR="00AD768B">
        <w:rPr>
          <w:sz w:val="18"/>
        </w:rPr>
        <w:tab/>
      </w:r>
      <w:r w:rsidRPr="00305DFC">
        <w:rPr>
          <w:sz w:val="18"/>
        </w:rPr>
        <w:t xml:space="preserve">TELO email _____ </w:t>
      </w:r>
      <w:r w:rsidR="00AD768B">
        <w:rPr>
          <w:sz w:val="18"/>
        </w:rPr>
        <w:tab/>
      </w:r>
      <w:r w:rsidR="00AD768B">
        <w:rPr>
          <w:sz w:val="18"/>
        </w:rPr>
        <w:tab/>
      </w:r>
      <w:r w:rsidR="00AD768B">
        <w:rPr>
          <w:sz w:val="18"/>
        </w:rPr>
        <w:tab/>
      </w:r>
      <w:r w:rsidRPr="00305DFC">
        <w:rPr>
          <w:sz w:val="18"/>
        </w:rPr>
        <w:t>Back-up TELO email _____</w:t>
      </w:r>
    </w:p>
    <w:p w14:paraId="62890213" w14:textId="77777777" w:rsidR="000C1988" w:rsidRPr="00305DFC" w:rsidRDefault="000C1988" w:rsidP="00305DFC">
      <w:pPr>
        <w:pStyle w:val="NoSpacing"/>
        <w:spacing w:after="120"/>
        <w:rPr>
          <w:sz w:val="18"/>
        </w:rPr>
      </w:pPr>
      <w:r w:rsidRPr="00305DFC">
        <w:rPr>
          <w:sz w:val="18"/>
        </w:rPr>
        <w:t>Save contract to Dropbox:</w:t>
      </w:r>
      <w:r w:rsidR="00AD768B">
        <w:rPr>
          <w:sz w:val="18"/>
        </w:rPr>
        <w:t xml:space="preserve"> </w:t>
      </w:r>
      <w:r w:rsidRPr="00305DFC">
        <w:rPr>
          <w:sz w:val="18"/>
        </w:rPr>
        <w:t>_____</w:t>
      </w:r>
      <w:r w:rsidRPr="00305DFC">
        <w:rPr>
          <w:sz w:val="18"/>
        </w:rPr>
        <w:tab/>
      </w:r>
      <w:r w:rsidRPr="00305DFC">
        <w:rPr>
          <w:sz w:val="18"/>
        </w:rPr>
        <w:tab/>
        <w:t>Mail original contract to TE Central:_____</w:t>
      </w:r>
    </w:p>
    <w:sectPr w:rsidR="000C1988" w:rsidRPr="00305DFC" w:rsidSect="00A40E49">
      <w:headerReference w:type="default" r:id="rId8"/>
      <w:footerReference w:type="default" r:id="rId9"/>
      <w:headerReference w:type="first" r:id="rId10"/>
      <w:footerReference w:type="first" r:id="rId11"/>
      <w:pgSz w:w="12240" w:h="15840"/>
      <w:pgMar w:top="1440" w:right="1440" w:bottom="144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8BE7B" w14:textId="77777777" w:rsidR="00D84C99" w:rsidRDefault="00D84C99" w:rsidP="00AD3F4B">
      <w:r>
        <w:separator/>
      </w:r>
    </w:p>
  </w:endnote>
  <w:endnote w:type="continuationSeparator" w:id="0">
    <w:p w14:paraId="078DF0A9" w14:textId="77777777" w:rsidR="00D84C99" w:rsidRDefault="00D84C99" w:rsidP="00AD3F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Open Sans SemiBold">
    <w:panose1 w:val="020B07060308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Light">
    <w:panose1 w:val="020B03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Script MT Bold">
    <w:panose1 w:val="030406020406070809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5C86F" w14:textId="77777777" w:rsidR="002F2E46" w:rsidRPr="00AD3F4B" w:rsidRDefault="002F2E46" w:rsidP="002F2E46">
    <w:pPr>
      <w:pStyle w:val="Footer"/>
      <w:tabs>
        <w:tab w:val="clear" w:pos="4680"/>
        <w:tab w:val="clear" w:pos="9360"/>
        <w:tab w:val="center" w:pos="4860"/>
        <w:tab w:val="right" w:pos="10080"/>
      </w:tabs>
    </w:pPr>
    <w:r>
      <w:rPr>
        <w:noProof/>
      </w:rPr>
      <w:drawing>
        <wp:anchor distT="0" distB="0" distL="114300" distR="114300" simplePos="0" relativeHeight="251668992" behindDoc="1" locked="0" layoutInCell="1" allowOverlap="1" wp14:anchorId="5C68A15F" wp14:editId="35039AB2">
          <wp:simplePos x="0" y="0"/>
          <wp:positionH relativeFrom="column">
            <wp:posOffset>-468630</wp:posOffset>
          </wp:positionH>
          <wp:positionV relativeFrom="paragraph">
            <wp:posOffset>187325</wp:posOffset>
          </wp:positionV>
          <wp:extent cx="7023100" cy="418465"/>
          <wp:effectExtent l="0" t="0" r="0" b="635"/>
          <wp:wrapNone/>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rotWithShape="1">
                  <a:blip r:embed="rId1">
                    <a:extLst>
                      <a:ext uri="{28A0092B-C50C-407E-A947-70E740481C1C}">
                        <a14:useLocalDpi xmlns:a14="http://schemas.microsoft.com/office/drawing/2010/main" val="0"/>
                      </a:ext>
                    </a:extLst>
                  </a:blip>
                  <a:srcRect b="74671"/>
                  <a:stretch/>
                </pic:blipFill>
                <pic:spPr bwMode="auto">
                  <a:xfrm rot="10800000">
                    <a:off x="0" y="0"/>
                    <a:ext cx="7023100" cy="418465"/>
                  </a:xfrm>
                  <a:prstGeom prst="rect">
                    <a:avLst/>
                  </a:prstGeom>
                  <a:ln>
                    <a:noFill/>
                  </a:ln>
                  <a:extLst>
                    <a:ext uri="{53640926-AAD7-44D8-BBD7-CCE9431645EC}">
                      <a14:shadowObscured xmlns:a14="http://schemas.microsoft.com/office/drawing/2010/main"/>
                    </a:ext>
                  </a:extLst>
                </pic:spPr>
              </pic:pic>
            </a:graphicData>
          </a:graphic>
        </wp:anchor>
      </w:drawing>
    </w:r>
  </w:p>
  <w:p w14:paraId="4FC707FD" w14:textId="77777777" w:rsidR="002F2E46" w:rsidRPr="00AC3854" w:rsidRDefault="002F2E46" w:rsidP="002F2E46">
    <w:pPr>
      <w:rPr>
        <w:rFonts w:ascii="Times New Roman" w:eastAsia="Times New Roman" w:hAnsi="Times New Roman" w:cs="Times New Roman"/>
        <w:sz w:val="24"/>
        <w:szCs w:val="24"/>
      </w:rPr>
    </w:pPr>
    <w:r w:rsidRPr="00AD3F4B">
      <w:rPr>
        <w:color w:val="44546A" w:themeColor="text2"/>
      </w:rPr>
      <w:tab/>
    </w:r>
  </w:p>
  <w:p w14:paraId="218A618F" w14:textId="77777777" w:rsidR="00AD3F4B" w:rsidRPr="00AC07E2" w:rsidRDefault="00AC07E2" w:rsidP="00AC07E2">
    <w:pPr>
      <w:tabs>
        <w:tab w:val="center" w:pos="5040"/>
        <w:tab w:val="right" w:pos="9270"/>
      </w:tabs>
      <w:rPr>
        <w:rFonts w:eastAsia="Times New Roman"/>
        <w:color w:val="003E7A"/>
        <w:sz w:val="18"/>
        <w:szCs w:val="18"/>
      </w:rPr>
    </w:pPr>
    <w:r w:rsidRPr="00AC07E2">
      <w:rPr>
        <w:rFonts w:eastAsia="Times New Roman"/>
        <w:color w:val="003E7A"/>
        <w:sz w:val="18"/>
        <w:szCs w:val="18"/>
        <w:shd w:val="clear" w:color="auto" w:fill="FFFFFF"/>
      </w:rPr>
      <w:br/>
      <w:t>info@tuitionexchange.org</w:t>
    </w:r>
    <w:r w:rsidRPr="00AC07E2">
      <w:rPr>
        <w:rFonts w:eastAsia="Times New Roman"/>
        <w:color w:val="003E7A"/>
        <w:sz w:val="18"/>
        <w:szCs w:val="18"/>
        <w:shd w:val="clear" w:color="auto" w:fill="FFFFFF"/>
      </w:rPr>
      <w:tab/>
    </w:r>
    <w:r w:rsidRPr="00AC07E2">
      <w:rPr>
        <w:rFonts w:eastAsia="Times New Roman"/>
        <w:color w:val="003E7A"/>
        <w:sz w:val="18"/>
        <w:szCs w:val="18"/>
      </w:rPr>
      <w:t>3 Bethesda Metro Center, Suite 700 • Bethesda, MD</w:t>
    </w:r>
    <w:r w:rsidRPr="00AC07E2">
      <w:rPr>
        <w:rFonts w:eastAsia="Times New Roman"/>
        <w:color w:val="003E7A"/>
        <w:sz w:val="18"/>
        <w:szCs w:val="18"/>
      </w:rPr>
      <w:tab/>
    </w:r>
    <w:r w:rsidRPr="00AC07E2">
      <w:rPr>
        <w:rFonts w:eastAsia="Times New Roman"/>
        <w:color w:val="003E7A"/>
        <w:sz w:val="18"/>
        <w:szCs w:val="18"/>
        <w:shd w:val="clear" w:color="auto" w:fill="FFFFFF"/>
      </w:rPr>
      <w:t>301.941.182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9BBF3" w14:textId="77777777" w:rsidR="00AD3F4B" w:rsidRPr="00AD3F4B" w:rsidRDefault="00AC3854" w:rsidP="001C169F">
    <w:pPr>
      <w:pStyle w:val="Footer"/>
      <w:tabs>
        <w:tab w:val="clear" w:pos="4680"/>
        <w:tab w:val="clear" w:pos="9360"/>
        <w:tab w:val="center" w:pos="4860"/>
        <w:tab w:val="right" w:pos="10080"/>
      </w:tabs>
    </w:pPr>
    <w:r>
      <w:rPr>
        <w:noProof/>
      </w:rPr>
      <w:drawing>
        <wp:anchor distT="0" distB="0" distL="114300" distR="114300" simplePos="0" relativeHeight="251662848" behindDoc="1" locked="0" layoutInCell="1" allowOverlap="1" wp14:anchorId="18C2203B" wp14:editId="6A5B4356">
          <wp:simplePos x="0" y="0"/>
          <wp:positionH relativeFrom="column">
            <wp:posOffset>-468630</wp:posOffset>
          </wp:positionH>
          <wp:positionV relativeFrom="paragraph">
            <wp:posOffset>187325</wp:posOffset>
          </wp:positionV>
          <wp:extent cx="7023100" cy="418465"/>
          <wp:effectExtent l="0" t="0" r="0" b="635"/>
          <wp:wrapNone/>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rotWithShape="1">
                  <a:blip r:embed="rId1">
                    <a:extLst>
                      <a:ext uri="{28A0092B-C50C-407E-A947-70E740481C1C}">
                        <a14:useLocalDpi xmlns:a14="http://schemas.microsoft.com/office/drawing/2010/main" val="0"/>
                      </a:ext>
                    </a:extLst>
                  </a:blip>
                  <a:srcRect b="74671"/>
                  <a:stretch/>
                </pic:blipFill>
                <pic:spPr bwMode="auto">
                  <a:xfrm rot="10800000">
                    <a:off x="0" y="0"/>
                    <a:ext cx="7023100" cy="418465"/>
                  </a:xfrm>
                  <a:prstGeom prst="rect">
                    <a:avLst/>
                  </a:prstGeom>
                  <a:ln>
                    <a:noFill/>
                  </a:ln>
                  <a:extLst>
                    <a:ext uri="{53640926-AAD7-44D8-BBD7-CCE9431645EC}">
                      <a14:shadowObscured xmlns:a14="http://schemas.microsoft.com/office/drawing/2010/main"/>
                    </a:ext>
                  </a:extLst>
                </pic:spPr>
              </pic:pic>
            </a:graphicData>
          </a:graphic>
        </wp:anchor>
      </w:drawing>
    </w:r>
  </w:p>
  <w:p w14:paraId="070C28EE" w14:textId="77777777" w:rsidR="00411542" w:rsidRPr="00AC3854" w:rsidRDefault="00AD3F4B" w:rsidP="00AC3854">
    <w:pPr>
      <w:rPr>
        <w:rFonts w:ascii="Times New Roman" w:eastAsia="Times New Roman" w:hAnsi="Times New Roman" w:cs="Times New Roman"/>
        <w:sz w:val="24"/>
        <w:szCs w:val="24"/>
      </w:rPr>
    </w:pPr>
    <w:r w:rsidRPr="00AD3F4B">
      <w:rPr>
        <w:color w:val="44546A" w:themeColor="text2"/>
      </w:rPr>
      <w:tab/>
    </w:r>
  </w:p>
  <w:p w14:paraId="788AE928" w14:textId="77777777" w:rsidR="00AD3F4B" w:rsidRPr="00330D57" w:rsidRDefault="001C169F" w:rsidP="002F2E46">
    <w:pPr>
      <w:tabs>
        <w:tab w:val="center" w:pos="5040"/>
        <w:tab w:val="right" w:pos="9270"/>
      </w:tabs>
      <w:rPr>
        <w:rFonts w:eastAsia="Times New Roman"/>
        <w:color w:val="003E7A"/>
        <w:sz w:val="18"/>
        <w:szCs w:val="18"/>
      </w:rPr>
    </w:pPr>
    <w:r w:rsidRPr="00330D57">
      <w:rPr>
        <w:rFonts w:eastAsia="Times New Roman"/>
        <w:color w:val="003E7A"/>
        <w:sz w:val="18"/>
        <w:szCs w:val="18"/>
        <w:shd w:val="clear" w:color="auto" w:fill="FFFFFF"/>
      </w:rPr>
      <w:br/>
      <w:t>info@tuitionexchange.org</w:t>
    </w:r>
    <w:r w:rsidRPr="00330D57">
      <w:rPr>
        <w:rFonts w:eastAsia="Times New Roman"/>
        <w:color w:val="003E7A"/>
        <w:sz w:val="18"/>
        <w:szCs w:val="18"/>
        <w:shd w:val="clear" w:color="auto" w:fill="FFFFFF"/>
      </w:rPr>
      <w:tab/>
    </w:r>
    <w:r w:rsidRPr="00330D57">
      <w:rPr>
        <w:rFonts w:eastAsia="Times New Roman"/>
        <w:color w:val="003E7A"/>
        <w:sz w:val="18"/>
        <w:szCs w:val="18"/>
      </w:rPr>
      <w:t>3 Bethesda Metro Center, Suite 700 • Bethesda, MD</w:t>
    </w:r>
    <w:r w:rsidR="002F2E46" w:rsidRPr="00330D57">
      <w:rPr>
        <w:rFonts w:eastAsia="Times New Roman"/>
        <w:color w:val="003E7A"/>
        <w:sz w:val="18"/>
        <w:szCs w:val="18"/>
      </w:rPr>
      <w:tab/>
    </w:r>
    <w:r w:rsidRPr="00330D57">
      <w:rPr>
        <w:rFonts w:eastAsia="Times New Roman"/>
        <w:color w:val="003E7A"/>
        <w:sz w:val="18"/>
        <w:szCs w:val="18"/>
        <w:shd w:val="clear" w:color="auto" w:fill="FFFFFF"/>
      </w:rPr>
      <w:t>301.941.18</w:t>
    </w:r>
    <w:r w:rsidR="002F2E46" w:rsidRPr="00330D57">
      <w:rPr>
        <w:rFonts w:eastAsia="Times New Roman"/>
        <w:color w:val="003E7A"/>
        <w:sz w:val="18"/>
        <w:szCs w:val="18"/>
        <w:shd w:val="clear" w:color="auto" w:fill="FFFFFF"/>
      </w:rPr>
      <w:t>27</w:t>
    </w:r>
    <w:r w:rsidRPr="00330D57">
      <w:rPr>
        <w:color w:val="003E7A"/>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DDBB8" w14:textId="77777777" w:rsidR="00D84C99" w:rsidRDefault="00D84C99" w:rsidP="00AD3F4B">
      <w:r>
        <w:separator/>
      </w:r>
    </w:p>
  </w:footnote>
  <w:footnote w:type="continuationSeparator" w:id="0">
    <w:p w14:paraId="785D3B56" w14:textId="77777777" w:rsidR="00D84C99" w:rsidRDefault="00D84C99" w:rsidP="00AD3F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0B44E" w14:textId="77777777" w:rsidR="000C1988" w:rsidRDefault="000C1988">
    <w:pPr>
      <w:pStyle w:val="Header"/>
    </w:pPr>
  </w:p>
  <w:p w14:paraId="0D21DB85" w14:textId="77777777" w:rsidR="000E2BC9" w:rsidRDefault="000C1988" w:rsidP="000C1988">
    <w:pPr>
      <w:pStyle w:val="NoSpacing"/>
      <w:tabs>
        <w:tab w:val="right" w:pos="9270"/>
      </w:tabs>
    </w:pPr>
    <w:r w:rsidRPr="000C1988">
      <w:rPr>
        <w:color w:val="767171" w:themeColor="background2" w:themeShade="80"/>
        <w:sz w:val="18"/>
      </w:rPr>
      <w:t xml:space="preserve">Membership Agreement </w:t>
    </w:r>
    <w:r w:rsidRPr="000C1988">
      <w:rPr>
        <w:color w:val="767171" w:themeColor="background2" w:themeShade="80"/>
        <w:sz w:val="18"/>
      </w:rPr>
      <w:tab/>
      <w:t xml:space="preserve">Page </w:t>
    </w:r>
    <w:r w:rsidR="00332BD8" w:rsidRPr="000C1988">
      <w:rPr>
        <w:color w:val="767171" w:themeColor="background2" w:themeShade="80"/>
        <w:sz w:val="18"/>
      </w:rPr>
      <w:fldChar w:fldCharType="begin"/>
    </w:r>
    <w:r w:rsidRPr="000C1988">
      <w:rPr>
        <w:color w:val="767171" w:themeColor="background2" w:themeShade="80"/>
        <w:sz w:val="18"/>
      </w:rPr>
      <w:instrText xml:space="preserve"> PAGE   \* MERGEFORMAT </w:instrText>
    </w:r>
    <w:r w:rsidR="00332BD8" w:rsidRPr="000C1988">
      <w:rPr>
        <w:color w:val="767171" w:themeColor="background2" w:themeShade="80"/>
        <w:sz w:val="18"/>
      </w:rPr>
      <w:fldChar w:fldCharType="separate"/>
    </w:r>
    <w:r w:rsidR="0090699D">
      <w:rPr>
        <w:noProof/>
        <w:color w:val="767171" w:themeColor="background2" w:themeShade="80"/>
        <w:sz w:val="18"/>
      </w:rPr>
      <w:t>4</w:t>
    </w:r>
    <w:r w:rsidR="00332BD8" w:rsidRPr="000C1988">
      <w:rPr>
        <w:noProof/>
        <w:color w:val="767171" w:themeColor="background2" w:themeShade="80"/>
        <w:sz w:val="18"/>
      </w:rPr>
      <w:fldChar w:fldCharType="end"/>
    </w:r>
    <w:r w:rsidR="000E2BC9">
      <w:rPr>
        <w:noProof/>
      </w:rPr>
      <w:drawing>
        <wp:anchor distT="0" distB="0" distL="114300" distR="114300" simplePos="0" relativeHeight="251666944" behindDoc="1" locked="0" layoutInCell="1" allowOverlap="1" wp14:anchorId="072B91E2" wp14:editId="2D882E65">
          <wp:simplePos x="0" y="0"/>
          <wp:positionH relativeFrom="column">
            <wp:posOffset>-561975</wp:posOffset>
          </wp:positionH>
          <wp:positionV relativeFrom="page">
            <wp:posOffset>306070</wp:posOffset>
          </wp:positionV>
          <wp:extent cx="7023100" cy="258890"/>
          <wp:effectExtent l="0" t="0" r="0"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7023100" cy="25889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9F42E" w14:textId="77777777" w:rsidR="00A40E49" w:rsidRDefault="00A40E49" w:rsidP="00246B05">
    <w:pPr>
      <w:pStyle w:val="Header"/>
      <w:tabs>
        <w:tab w:val="clear" w:pos="4680"/>
        <w:tab w:val="clear" w:pos="9360"/>
      </w:tabs>
    </w:pPr>
  </w:p>
  <w:p w14:paraId="2F79683F" w14:textId="77777777" w:rsidR="00A40E49" w:rsidRDefault="00A40E49" w:rsidP="00246B05">
    <w:pPr>
      <w:pStyle w:val="Header"/>
      <w:tabs>
        <w:tab w:val="clear" w:pos="4680"/>
        <w:tab w:val="clear" w:pos="9360"/>
      </w:tabs>
    </w:pPr>
  </w:p>
  <w:p w14:paraId="5FA10310" w14:textId="77777777" w:rsidR="00A40E49" w:rsidRDefault="00A40E49" w:rsidP="00246B05">
    <w:pPr>
      <w:pStyle w:val="Header"/>
      <w:tabs>
        <w:tab w:val="clear" w:pos="4680"/>
        <w:tab w:val="clear" w:pos="9360"/>
      </w:tabs>
    </w:pPr>
  </w:p>
  <w:p w14:paraId="3EFF7646" w14:textId="77777777" w:rsidR="00A40E49" w:rsidRDefault="00A40E49" w:rsidP="00246B05">
    <w:pPr>
      <w:pStyle w:val="Header"/>
      <w:tabs>
        <w:tab w:val="clear" w:pos="4680"/>
        <w:tab w:val="clear" w:pos="9360"/>
      </w:tabs>
    </w:pPr>
  </w:p>
  <w:p w14:paraId="69691FC3" w14:textId="77777777" w:rsidR="00A40E49" w:rsidRDefault="00A40E49" w:rsidP="00246B05">
    <w:pPr>
      <w:pStyle w:val="Header"/>
      <w:tabs>
        <w:tab w:val="clear" w:pos="4680"/>
        <w:tab w:val="clear" w:pos="9360"/>
      </w:tabs>
    </w:pPr>
  </w:p>
  <w:p w14:paraId="00F46EDC" w14:textId="77777777" w:rsidR="00A40E49" w:rsidRDefault="00A40E49" w:rsidP="00246B05">
    <w:pPr>
      <w:pStyle w:val="Header"/>
      <w:tabs>
        <w:tab w:val="clear" w:pos="4680"/>
        <w:tab w:val="clear" w:pos="9360"/>
      </w:tabs>
    </w:pPr>
  </w:p>
  <w:p w14:paraId="3C4D9A6E" w14:textId="77777777" w:rsidR="00A40E49" w:rsidRDefault="00A40E49" w:rsidP="00246B05">
    <w:pPr>
      <w:pStyle w:val="Header"/>
      <w:tabs>
        <w:tab w:val="clear" w:pos="4680"/>
        <w:tab w:val="clear" w:pos="9360"/>
      </w:tabs>
    </w:pPr>
  </w:p>
  <w:p w14:paraId="082A43C2" w14:textId="77777777" w:rsidR="00AD3F4B" w:rsidRPr="00246B05" w:rsidRDefault="00291DBF" w:rsidP="00246B05">
    <w:pPr>
      <w:pStyle w:val="Header"/>
      <w:tabs>
        <w:tab w:val="clear" w:pos="4680"/>
        <w:tab w:val="clear" w:pos="9360"/>
      </w:tabs>
    </w:pPr>
    <w:r>
      <w:rPr>
        <w:noProof/>
      </w:rPr>
      <w:drawing>
        <wp:anchor distT="0" distB="0" distL="114300" distR="114300" simplePos="0" relativeHeight="251658752" behindDoc="1" locked="0" layoutInCell="1" allowOverlap="1" wp14:anchorId="665268B1" wp14:editId="028739D4">
          <wp:simplePos x="0" y="0"/>
          <wp:positionH relativeFrom="column">
            <wp:posOffset>-539750</wp:posOffset>
          </wp:positionH>
          <wp:positionV relativeFrom="page">
            <wp:posOffset>86360</wp:posOffset>
          </wp:positionV>
          <wp:extent cx="7023100" cy="1652270"/>
          <wp:effectExtent l="0" t="0" r="0" b="0"/>
          <wp:wrapNone/>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7023100" cy="165227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46C7C"/>
    <w:multiLevelType w:val="hybridMultilevel"/>
    <w:tmpl w:val="5442F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2B5953"/>
    <w:multiLevelType w:val="hybridMultilevel"/>
    <w:tmpl w:val="D7768A4E"/>
    <w:lvl w:ilvl="0" w:tplc="FD8682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1D2282"/>
    <w:multiLevelType w:val="hybridMultilevel"/>
    <w:tmpl w:val="61D238E8"/>
    <w:lvl w:ilvl="0" w:tplc="FD8682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7A4CC9"/>
    <w:multiLevelType w:val="hybridMultilevel"/>
    <w:tmpl w:val="FE3041FE"/>
    <w:lvl w:ilvl="0" w:tplc="FD8682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7278552">
    <w:abstractNumId w:val="0"/>
  </w:num>
  <w:num w:numId="2" w16cid:durableId="1205024577">
    <w:abstractNumId w:val="2"/>
  </w:num>
  <w:num w:numId="3" w16cid:durableId="1527521637">
    <w:abstractNumId w:val="3"/>
  </w:num>
  <w:num w:numId="4" w16cid:durableId="6612032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yMDI0tDAyMTQ2MzNX0lEKTi0uzszPAykwrAUAAwjC6ywAAAA="/>
  </w:docVars>
  <w:rsids>
    <w:rsidRoot w:val="00AD3F4B"/>
    <w:rsid w:val="00086585"/>
    <w:rsid w:val="000B41D3"/>
    <w:rsid w:val="000C1988"/>
    <w:rsid w:val="000E2BC9"/>
    <w:rsid w:val="00103CFA"/>
    <w:rsid w:val="001867C2"/>
    <w:rsid w:val="001C169F"/>
    <w:rsid w:val="001D6BC1"/>
    <w:rsid w:val="001E11DA"/>
    <w:rsid w:val="00246B05"/>
    <w:rsid w:val="00252963"/>
    <w:rsid w:val="002776EE"/>
    <w:rsid w:val="00291DBF"/>
    <w:rsid w:val="002C1D64"/>
    <w:rsid w:val="002C7D09"/>
    <w:rsid w:val="002D74DF"/>
    <w:rsid w:val="002F2E46"/>
    <w:rsid w:val="002F5A99"/>
    <w:rsid w:val="00305DFC"/>
    <w:rsid w:val="00330D57"/>
    <w:rsid w:val="00332BD8"/>
    <w:rsid w:val="00342BC0"/>
    <w:rsid w:val="003B7539"/>
    <w:rsid w:val="003C76FB"/>
    <w:rsid w:val="00411542"/>
    <w:rsid w:val="0042049C"/>
    <w:rsid w:val="0043413F"/>
    <w:rsid w:val="00435544"/>
    <w:rsid w:val="00453D57"/>
    <w:rsid w:val="0046139B"/>
    <w:rsid w:val="004969BD"/>
    <w:rsid w:val="004F7913"/>
    <w:rsid w:val="00552625"/>
    <w:rsid w:val="005527DA"/>
    <w:rsid w:val="005807B6"/>
    <w:rsid w:val="005B415B"/>
    <w:rsid w:val="005E640A"/>
    <w:rsid w:val="00610114"/>
    <w:rsid w:val="006E3EE7"/>
    <w:rsid w:val="007E0D1B"/>
    <w:rsid w:val="0086044F"/>
    <w:rsid w:val="008629BC"/>
    <w:rsid w:val="008B2B2D"/>
    <w:rsid w:val="008D4B0E"/>
    <w:rsid w:val="0090699D"/>
    <w:rsid w:val="00907253"/>
    <w:rsid w:val="00945925"/>
    <w:rsid w:val="009D5562"/>
    <w:rsid w:val="00A40E49"/>
    <w:rsid w:val="00A670CF"/>
    <w:rsid w:val="00A74FAF"/>
    <w:rsid w:val="00AA1DEB"/>
    <w:rsid w:val="00AC07E2"/>
    <w:rsid w:val="00AC3854"/>
    <w:rsid w:val="00AD3F4B"/>
    <w:rsid w:val="00AD768B"/>
    <w:rsid w:val="00B05162"/>
    <w:rsid w:val="00C40CAA"/>
    <w:rsid w:val="00C70655"/>
    <w:rsid w:val="00C72826"/>
    <w:rsid w:val="00CE1EBB"/>
    <w:rsid w:val="00D84C99"/>
    <w:rsid w:val="00E46558"/>
    <w:rsid w:val="00E50B26"/>
    <w:rsid w:val="00E61E0D"/>
    <w:rsid w:val="00E81BE5"/>
    <w:rsid w:val="00F0310F"/>
    <w:rsid w:val="00F13BE9"/>
    <w:rsid w:val="00F61304"/>
    <w:rsid w:val="00FD6431"/>
    <w:rsid w:val="00FE70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F447E"/>
  <w15:docId w15:val="{1B41C04C-219D-45D6-A10F-576D06254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169F"/>
    <w:rPr>
      <w:rFonts w:ascii="Open Sans" w:hAnsi="Open Sans" w:cs="Open Sans"/>
      <w:color w:val="000000" w:themeColor="text1"/>
    </w:rPr>
  </w:style>
  <w:style w:type="paragraph" w:styleId="Heading1">
    <w:name w:val="heading 1"/>
    <w:basedOn w:val="Normal"/>
    <w:next w:val="Normal"/>
    <w:link w:val="Heading1Char"/>
    <w:uiPriority w:val="9"/>
    <w:qFormat/>
    <w:rsid w:val="001C169F"/>
    <w:pPr>
      <w:keepNext/>
      <w:keepLines/>
      <w:spacing w:before="480" w:after="0"/>
      <w:outlineLvl w:val="0"/>
    </w:pPr>
    <w:rPr>
      <w:rFonts w:eastAsiaTheme="majorEastAsia" w:cstheme="majorBidi"/>
      <w:bCs/>
      <w:color w:val="003E7A"/>
      <w:sz w:val="36"/>
      <w:szCs w:val="28"/>
    </w:rPr>
  </w:style>
  <w:style w:type="paragraph" w:styleId="Heading2">
    <w:name w:val="heading 2"/>
    <w:basedOn w:val="Normal"/>
    <w:next w:val="Normal"/>
    <w:link w:val="Heading2Char"/>
    <w:uiPriority w:val="9"/>
    <w:unhideWhenUsed/>
    <w:qFormat/>
    <w:rsid w:val="001C169F"/>
    <w:pPr>
      <w:keepNext/>
      <w:keepLines/>
      <w:spacing w:before="200" w:after="0"/>
      <w:outlineLvl w:val="1"/>
    </w:pPr>
    <w:rPr>
      <w:rFonts w:eastAsiaTheme="majorEastAsia" w:cstheme="majorBidi"/>
      <w:bCs/>
      <w:color w:val="003E7A"/>
      <w:sz w:val="32"/>
      <w:szCs w:val="26"/>
    </w:rPr>
  </w:style>
  <w:style w:type="paragraph" w:styleId="Heading3">
    <w:name w:val="heading 3"/>
    <w:basedOn w:val="Normal"/>
    <w:next w:val="Normal"/>
    <w:link w:val="Heading3Char"/>
    <w:uiPriority w:val="9"/>
    <w:unhideWhenUsed/>
    <w:qFormat/>
    <w:rsid w:val="00C72826"/>
    <w:pPr>
      <w:keepNext/>
      <w:keepLines/>
      <w:spacing w:before="200" w:after="0"/>
      <w:outlineLvl w:val="2"/>
    </w:pPr>
    <w:rPr>
      <w:rFonts w:ascii="Open Sans SemiBold" w:eastAsiaTheme="majorEastAsia" w:hAnsi="Open Sans SemiBold" w:cstheme="majorBidi"/>
      <w:b/>
      <w:bCs/>
      <w:color w:val="003E7A"/>
      <w:sz w:val="24"/>
    </w:rPr>
  </w:style>
  <w:style w:type="paragraph" w:styleId="Heading4">
    <w:name w:val="heading 4"/>
    <w:basedOn w:val="Normal"/>
    <w:next w:val="Normal"/>
    <w:link w:val="Heading4Char"/>
    <w:uiPriority w:val="9"/>
    <w:unhideWhenUsed/>
    <w:qFormat/>
    <w:rsid w:val="00C72826"/>
    <w:pPr>
      <w:keepNext/>
      <w:keepLines/>
      <w:spacing w:before="200" w:after="0"/>
      <w:outlineLvl w:val="3"/>
    </w:pPr>
    <w:rPr>
      <w:rFonts w:ascii="Open Sans SemiBold" w:eastAsiaTheme="majorEastAsia" w:hAnsi="Open Sans SemiBold" w:cstheme="majorBidi"/>
      <w:b/>
      <w:bCs/>
      <w:iCs/>
    </w:rPr>
  </w:style>
  <w:style w:type="paragraph" w:styleId="Heading5">
    <w:name w:val="heading 5"/>
    <w:basedOn w:val="Normal"/>
    <w:next w:val="Normal"/>
    <w:link w:val="Heading5Char"/>
    <w:uiPriority w:val="9"/>
    <w:unhideWhenUsed/>
    <w:qFormat/>
    <w:rsid w:val="0046139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3F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F4B"/>
  </w:style>
  <w:style w:type="paragraph" w:styleId="Footer">
    <w:name w:val="footer"/>
    <w:basedOn w:val="Normal"/>
    <w:link w:val="FooterChar"/>
    <w:uiPriority w:val="99"/>
    <w:unhideWhenUsed/>
    <w:rsid w:val="00AD3F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F4B"/>
  </w:style>
  <w:style w:type="paragraph" w:styleId="BalloonText">
    <w:name w:val="Balloon Text"/>
    <w:basedOn w:val="Normal"/>
    <w:link w:val="BalloonTextChar"/>
    <w:uiPriority w:val="99"/>
    <w:semiHidden/>
    <w:unhideWhenUsed/>
    <w:rsid w:val="00AD3F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F4B"/>
    <w:rPr>
      <w:rFonts w:ascii="Tahoma" w:hAnsi="Tahoma" w:cs="Tahoma"/>
      <w:sz w:val="16"/>
      <w:szCs w:val="16"/>
    </w:rPr>
  </w:style>
  <w:style w:type="character" w:customStyle="1" w:styleId="Heading1Char">
    <w:name w:val="Heading 1 Char"/>
    <w:basedOn w:val="DefaultParagraphFont"/>
    <w:link w:val="Heading1"/>
    <w:uiPriority w:val="9"/>
    <w:rsid w:val="001C169F"/>
    <w:rPr>
      <w:rFonts w:ascii="Open Sans" w:eastAsiaTheme="majorEastAsia" w:hAnsi="Open Sans" w:cstheme="majorBidi"/>
      <w:bCs/>
      <w:color w:val="003E7A"/>
      <w:sz w:val="36"/>
      <w:szCs w:val="28"/>
    </w:rPr>
  </w:style>
  <w:style w:type="character" w:customStyle="1" w:styleId="Heading2Char">
    <w:name w:val="Heading 2 Char"/>
    <w:basedOn w:val="DefaultParagraphFont"/>
    <w:link w:val="Heading2"/>
    <w:uiPriority w:val="9"/>
    <w:rsid w:val="001C169F"/>
    <w:rPr>
      <w:rFonts w:ascii="Open Sans" w:eastAsiaTheme="majorEastAsia" w:hAnsi="Open Sans" w:cstheme="majorBidi"/>
      <w:bCs/>
      <w:color w:val="003E7A"/>
      <w:sz w:val="32"/>
      <w:szCs w:val="26"/>
    </w:rPr>
  </w:style>
  <w:style w:type="paragraph" w:styleId="NoSpacing">
    <w:name w:val="No Spacing"/>
    <w:uiPriority w:val="1"/>
    <w:qFormat/>
    <w:rsid w:val="001C169F"/>
    <w:pPr>
      <w:spacing w:after="0" w:line="240" w:lineRule="auto"/>
    </w:pPr>
    <w:rPr>
      <w:rFonts w:ascii="Open Sans" w:hAnsi="Open Sans" w:cs="Open Sans"/>
    </w:rPr>
  </w:style>
  <w:style w:type="character" w:styleId="Hyperlink">
    <w:name w:val="Hyperlink"/>
    <w:basedOn w:val="DefaultParagraphFont"/>
    <w:uiPriority w:val="99"/>
    <w:unhideWhenUsed/>
    <w:rsid w:val="00411542"/>
    <w:rPr>
      <w:color w:val="0000FF"/>
      <w:u w:val="single"/>
    </w:rPr>
  </w:style>
  <w:style w:type="character" w:customStyle="1" w:styleId="Heading3Char">
    <w:name w:val="Heading 3 Char"/>
    <w:basedOn w:val="DefaultParagraphFont"/>
    <w:link w:val="Heading3"/>
    <w:uiPriority w:val="9"/>
    <w:rsid w:val="00C72826"/>
    <w:rPr>
      <w:rFonts w:ascii="Open Sans SemiBold" w:eastAsiaTheme="majorEastAsia" w:hAnsi="Open Sans SemiBold" w:cstheme="majorBidi"/>
      <w:b/>
      <w:bCs/>
      <w:color w:val="003E7A"/>
      <w:sz w:val="24"/>
    </w:rPr>
  </w:style>
  <w:style w:type="character" w:customStyle="1" w:styleId="Heading4Char">
    <w:name w:val="Heading 4 Char"/>
    <w:basedOn w:val="DefaultParagraphFont"/>
    <w:link w:val="Heading4"/>
    <w:uiPriority w:val="9"/>
    <w:rsid w:val="00C72826"/>
    <w:rPr>
      <w:rFonts w:ascii="Open Sans SemiBold" w:eastAsiaTheme="majorEastAsia" w:hAnsi="Open Sans SemiBold" w:cstheme="majorBidi"/>
      <w:b/>
      <w:bCs/>
      <w:iCs/>
      <w:color w:val="000000" w:themeColor="text1"/>
    </w:rPr>
  </w:style>
  <w:style w:type="paragraph" w:styleId="Title">
    <w:name w:val="Title"/>
    <w:basedOn w:val="Normal"/>
    <w:next w:val="Normal"/>
    <w:link w:val="TitleChar"/>
    <w:uiPriority w:val="10"/>
    <w:qFormat/>
    <w:rsid w:val="002C1D64"/>
    <w:pPr>
      <w:pBdr>
        <w:bottom w:val="single" w:sz="8" w:space="4" w:color="003E7A"/>
      </w:pBdr>
      <w:spacing w:after="300" w:line="240" w:lineRule="auto"/>
      <w:ind w:right="630"/>
      <w:contextualSpacing/>
      <w:jc w:val="center"/>
    </w:pPr>
    <w:rPr>
      <w:rFonts w:ascii="Open Sans Light" w:eastAsiaTheme="majorEastAsia" w:hAnsi="Open Sans Light" w:cstheme="majorBidi"/>
      <w:color w:val="003E7A"/>
      <w:spacing w:val="5"/>
      <w:kern w:val="28"/>
      <w:sz w:val="52"/>
      <w:szCs w:val="52"/>
    </w:rPr>
  </w:style>
  <w:style w:type="character" w:customStyle="1" w:styleId="TitleChar">
    <w:name w:val="Title Char"/>
    <w:basedOn w:val="DefaultParagraphFont"/>
    <w:link w:val="Title"/>
    <w:uiPriority w:val="10"/>
    <w:rsid w:val="002C1D64"/>
    <w:rPr>
      <w:rFonts w:ascii="Open Sans Light" w:eastAsiaTheme="majorEastAsia" w:hAnsi="Open Sans Light" w:cstheme="majorBidi"/>
      <w:color w:val="003E7A"/>
      <w:spacing w:val="5"/>
      <w:kern w:val="28"/>
      <w:sz w:val="52"/>
      <w:szCs w:val="52"/>
    </w:rPr>
  </w:style>
  <w:style w:type="character" w:styleId="IntenseEmphasis">
    <w:name w:val="Intense Emphasis"/>
    <w:basedOn w:val="DefaultParagraphFont"/>
    <w:uiPriority w:val="21"/>
    <w:qFormat/>
    <w:rsid w:val="001C169F"/>
    <w:rPr>
      <w:iCs/>
      <w:color w:val="1F3864" w:themeColor="accent1" w:themeShade="80"/>
      <w:sz w:val="20"/>
    </w:rPr>
  </w:style>
  <w:style w:type="paragraph" w:styleId="Subtitle">
    <w:name w:val="Subtitle"/>
    <w:basedOn w:val="Normal"/>
    <w:next w:val="Normal"/>
    <w:link w:val="SubtitleChar"/>
    <w:uiPriority w:val="11"/>
    <w:qFormat/>
    <w:rsid w:val="001C169F"/>
    <w:pPr>
      <w:numPr>
        <w:ilvl w:val="1"/>
      </w:numPr>
      <w:spacing w:after="160"/>
    </w:pPr>
    <w:rPr>
      <w:rFonts w:ascii="Open Sans Light" w:eastAsiaTheme="minorEastAsia" w:hAnsi="Open Sans Light" w:cstheme="minorBidi"/>
      <w:color w:val="5A5A5A" w:themeColor="text1" w:themeTint="A5"/>
      <w:spacing w:val="15"/>
    </w:rPr>
  </w:style>
  <w:style w:type="character" w:customStyle="1" w:styleId="SubtitleChar">
    <w:name w:val="Subtitle Char"/>
    <w:basedOn w:val="DefaultParagraphFont"/>
    <w:link w:val="Subtitle"/>
    <w:uiPriority w:val="11"/>
    <w:rsid w:val="001C169F"/>
    <w:rPr>
      <w:rFonts w:ascii="Open Sans Light" w:eastAsiaTheme="minorEastAsia" w:hAnsi="Open Sans Light"/>
      <w:color w:val="5A5A5A" w:themeColor="text1" w:themeTint="A5"/>
      <w:spacing w:val="15"/>
    </w:rPr>
  </w:style>
  <w:style w:type="character" w:styleId="SubtleEmphasis">
    <w:name w:val="Subtle Emphasis"/>
    <w:basedOn w:val="DefaultParagraphFont"/>
    <w:uiPriority w:val="19"/>
    <w:qFormat/>
    <w:rsid w:val="0043413F"/>
    <w:rPr>
      <w:rFonts w:ascii="Open Sans Light" w:hAnsi="Open Sans Light"/>
      <w:b w:val="0"/>
      <w:i/>
      <w:iCs/>
      <w:color w:val="404040" w:themeColor="text1" w:themeTint="BF"/>
      <w:sz w:val="22"/>
    </w:rPr>
  </w:style>
  <w:style w:type="character" w:styleId="Emphasis">
    <w:name w:val="Emphasis"/>
    <w:basedOn w:val="DefaultParagraphFont"/>
    <w:uiPriority w:val="20"/>
    <w:qFormat/>
    <w:rsid w:val="001C169F"/>
    <w:rPr>
      <w:rFonts w:ascii="Open Sans SemiBold" w:hAnsi="Open Sans SemiBold"/>
      <w:b/>
      <w:iCs/>
    </w:rPr>
  </w:style>
  <w:style w:type="character" w:styleId="Strong">
    <w:name w:val="Strong"/>
    <w:basedOn w:val="DefaultParagraphFont"/>
    <w:uiPriority w:val="22"/>
    <w:qFormat/>
    <w:rsid w:val="001E11DA"/>
    <w:rPr>
      <w:rFonts w:ascii="Open Sans" w:hAnsi="Open Sans"/>
      <w:b/>
      <w:bCs/>
      <w:i w:val="0"/>
    </w:rPr>
  </w:style>
  <w:style w:type="character" w:styleId="SubtleReference">
    <w:name w:val="Subtle Reference"/>
    <w:basedOn w:val="DefaultParagraphFont"/>
    <w:uiPriority w:val="31"/>
    <w:qFormat/>
    <w:rsid w:val="001E11DA"/>
    <w:rPr>
      <w:rFonts w:ascii="Open Sans" w:hAnsi="Open Sans"/>
      <w:b w:val="0"/>
      <w:i w:val="0"/>
      <w:smallCaps/>
      <w:color w:val="5A5A5A" w:themeColor="text1" w:themeTint="A5"/>
      <w:sz w:val="20"/>
    </w:rPr>
  </w:style>
  <w:style w:type="character" w:styleId="IntenseReference">
    <w:name w:val="Intense Reference"/>
    <w:basedOn w:val="DefaultParagraphFont"/>
    <w:uiPriority w:val="32"/>
    <w:qFormat/>
    <w:rsid w:val="001E11DA"/>
    <w:rPr>
      <w:rFonts w:ascii="Open Sans SemiBold" w:hAnsi="Open Sans SemiBold"/>
      <w:b/>
      <w:bCs/>
      <w:i w:val="0"/>
      <w:smallCaps/>
      <w:color w:val="003E7A"/>
      <w:spacing w:val="5"/>
    </w:rPr>
  </w:style>
  <w:style w:type="character" w:styleId="BookTitle">
    <w:name w:val="Book Title"/>
    <w:basedOn w:val="DefaultParagraphFont"/>
    <w:uiPriority w:val="33"/>
    <w:qFormat/>
    <w:rsid w:val="001E11DA"/>
    <w:rPr>
      <w:rFonts w:ascii="Open Sans SemiBold" w:hAnsi="Open Sans SemiBold"/>
      <w:b/>
      <w:bCs/>
      <w:i/>
      <w:iCs/>
      <w:spacing w:val="5"/>
      <w:sz w:val="20"/>
    </w:rPr>
  </w:style>
  <w:style w:type="paragraph" w:styleId="ListParagraph">
    <w:name w:val="List Paragraph"/>
    <w:basedOn w:val="Normal"/>
    <w:uiPriority w:val="34"/>
    <w:qFormat/>
    <w:rsid w:val="001E11DA"/>
    <w:pPr>
      <w:contextualSpacing/>
    </w:pPr>
    <w:rPr>
      <w:rFonts w:ascii="Arial" w:hAnsi="Arial"/>
    </w:rPr>
  </w:style>
  <w:style w:type="character" w:customStyle="1" w:styleId="Heading5Char">
    <w:name w:val="Heading 5 Char"/>
    <w:basedOn w:val="DefaultParagraphFont"/>
    <w:link w:val="Heading5"/>
    <w:uiPriority w:val="9"/>
    <w:rsid w:val="0046139B"/>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27079">
      <w:bodyDiv w:val="1"/>
      <w:marLeft w:val="0"/>
      <w:marRight w:val="0"/>
      <w:marTop w:val="0"/>
      <w:marBottom w:val="0"/>
      <w:divBdr>
        <w:top w:val="none" w:sz="0" w:space="0" w:color="auto"/>
        <w:left w:val="none" w:sz="0" w:space="0" w:color="auto"/>
        <w:bottom w:val="none" w:sz="0" w:space="0" w:color="auto"/>
        <w:right w:val="none" w:sz="0" w:space="0" w:color="auto"/>
      </w:divBdr>
    </w:div>
    <w:div w:id="92209300">
      <w:bodyDiv w:val="1"/>
      <w:marLeft w:val="0"/>
      <w:marRight w:val="0"/>
      <w:marTop w:val="0"/>
      <w:marBottom w:val="0"/>
      <w:divBdr>
        <w:top w:val="none" w:sz="0" w:space="0" w:color="auto"/>
        <w:left w:val="none" w:sz="0" w:space="0" w:color="auto"/>
        <w:bottom w:val="none" w:sz="0" w:space="0" w:color="auto"/>
        <w:right w:val="none" w:sz="0" w:space="0" w:color="auto"/>
      </w:divBdr>
    </w:div>
    <w:div w:id="375661194">
      <w:bodyDiv w:val="1"/>
      <w:marLeft w:val="0"/>
      <w:marRight w:val="0"/>
      <w:marTop w:val="0"/>
      <w:marBottom w:val="0"/>
      <w:divBdr>
        <w:top w:val="none" w:sz="0" w:space="0" w:color="auto"/>
        <w:left w:val="none" w:sz="0" w:space="0" w:color="auto"/>
        <w:bottom w:val="none" w:sz="0" w:space="0" w:color="auto"/>
        <w:right w:val="none" w:sz="0" w:space="0" w:color="auto"/>
      </w:divBdr>
      <w:divsChild>
        <w:div w:id="964849853">
          <w:marLeft w:val="0"/>
          <w:marRight w:val="0"/>
          <w:marTop w:val="0"/>
          <w:marBottom w:val="0"/>
          <w:divBdr>
            <w:top w:val="none" w:sz="0" w:space="0" w:color="auto"/>
            <w:left w:val="none" w:sz="0" w:space="0" w:color="auto"/>
            <w:bottom w:val="none" w:sz="0" w:space="0" w:color="auto"/>
            <w:right w:val="none" w:sz="0" w:space="0" w:color="auto"/>
          </w:divBdr>
        </w:div>
        <w:div w:id="807820792">
          <w:marLeft w:val="0"/>
          <w:marRight w:val="0"/>
          <w:marTop w:val="0"/>
          <w:marBottom w:val="0"/>
          <w:divBdr>
            <w:top w:val="none" w:sz="0" w:space="0" w:color="auto"/>
            <w:left w:val="none" w:sz="0" w:space="0" w:color="auto"/>
            <w:bottom w:val="none" w:sz="0" w:space="0" w:color="auto"/>
            <w:right w:val="none" w:sz="0" w:space="0" w:color="auto"/>
          </w:divBdr>
        </w:div>
        <w:div w:id="189340916">
          <w:marLeft w:val="0"/>
          <w:marRight w:val="0"/>
          <w:marTop w:val="0"/>
          <w:marBottom w:val="0"/>
          <w:divBdr>
            <w:top w:val="none" w:sz="0" w:space="0" w:color="auto"/>
            <w:left w:val="none" w:sz="0" w:space="0" w:color="auto"/>
            <w:bottom w:val="none" w:sz="0" w:space="0" w:color="auto"/>
            <w:right w:val="none" w:sz="0" w:space="0" w:color="auto"/>
          </w:divBdr>
        </w:div>
        <w:div w:id="1367829894">
          <w:marLeft w:val="0"/>
          <w:marRight w:val="0"/>
          <w:marTop w:val="0"/>
          <w:marBottom w:val="0"/>
          <w:divBdr>
            <w:top w:val="none" w:sz="0" w:space="0" w:color="auto"/>
            <w:left w:val="none" w:sz="0" w:space="0" w:color="auto"/>
            <w:bottom w:val="none" w:sz="0" w:space="0" w:color="auto"/>
            <w:right w:val="none" w:sz="0" w:space="0" w:color="auto"/>
          </w:divBdr>
        </w:div>
        <w:div w:id="1670327273">
          <w:marLeft w:val="0"/>
          <w:marRight w:val="0"/>
          <w:marTop w:val="0"/>
          <w:marBottom w:val="0"/>
          <w:divBdr>
            <w:top w:val="none" w:sz="0" w:space="0" w:color="auto"/>
            <w:left w:val="none" w:sz="0" w:space="0" w:color="auto"/>
            <w:bottom w:val="none" w:sz="0" w:space="0" w:color="auto"/>
            <w:right w:val="none" w:sz="0" w:space="0" w:color="auto"/>
          </w:divBdr>
        </w:div>
      </w:divsChild>
    </w:div>
    <w:div w:id="982270190">
      <w:bodyDiv w:val="1"/>
      <w:marLeft w:val="0"/>
      <w:marRight w:val="0"/>
      <w:marTop w:val="0"/>
      <w:marBottom w:val="0"/>
      <w:divBdr>
        <w:top w:val="none" w:sz="0" w:space="0" w:color="auto"/>
        <w:left w:val="none" w:sz="0" w:space="0" w:color="auto"/>
        <w:bottom w:val="none" w:sz="0" w:space="0" w:color="auto"/>
        <w:right w:val="none" w:sz="0" w:space="0" w:color="auto"/>
      </w:divBdr>
      <w:divsChild>
        <w:div w:id="981688414">
          <w:marLeft w:val="0"/>
          <w:marRight w:val="0"/>
          <w:marTop w:val="0"/>
          <w:marBottom w:val="0"/>
          <w:divBdr>
            <w:top w:val="none" w:sz="0" w:space="0" w:color="auto"/>
            <w:left w:val="none" w:sz="0" w:space="0" w:color="auto"/>
            <w:bottom w:val="none" w:sz="0" w:space="0" w:color="auto"/>
            <w:right w:val="none" w:sz="0" w:space="0" w:color="auto"/>
          </w:divBdr>
        </w:div>
        <w:div w:id="6642389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67A51-2254-4F0E-8EE2-236F25E0F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996</Words>
  <Characters>567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Landis</dc:creator>
  <cp:lastModifiedBy>Janet</cp:lastModifiedBy>
  <cp:revision>2</cp:revision>
  <cp:lastPrinted>2022-05-29T16:15:00Z</cp:lastPrinted>
  <dcterms:created xsi:type="dcterms:W3CDTF">2023-03-03T01:58:00Z</dcterms:created>
  <dcterms:modified xsi:type="dcterms:W3CDTF">2023-03-03T01:58:00Z</dcterms:modified>
</cp:coreProperties>
</file>